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FF7D1" w14:textId="77777777" w:rsidR="00F70D66" w:rsidRPr="004E380E" w:rsidRDefault="000B7915">
      <w:pPr>
        <w:pStyle w:val="Subtitle"/>
        <w:spacing w:after="60"/>
        <w:jc w:val="center"/>
        <w:rPr>
          <w:rFonts w:ascii="IM Fell English SC" w:eastAsia="IM Fell English SC" w:hAnsi="IM Fell English SC" w:cs="IM Fell English SC"/>
          <w:color w:val="222222"/>
          <w:sz w:val="40"/>
          <w:szCs w:val="40"/>
          <w:lang w:val="fr-CA"/>
        </w:rPr>
      </w:pPr>
      <w:r w:rsidRPr="000B7915">
        <w:rPr>
          <w:rFonts w:ascii="IM Fell English SC" w:eastAsia="IM Fell English SC" w:hAnsi="IM Fell English SC" w:cs="IM Fell English SC"/>
          <w:color w:val="222222"/>
          <w:sz w:val="40"/>
          <w:szCs w:val="40"/>
          <w:lang w:val="fr-CA"/>
        </w:rPr>
        <w:t>Plan de cours sur la vidéo</w:t>
      </w:r>
      <w:r w:rsidR="004E380E">
        <w:rPr>
          <w:rFonts w:ascii="IM Fell English SC" w:eastAsia="IM Fell English SC" w:hAnsi="IM Fell English SC" w:cs="IM Fell English SC"/>
          <w:color w:val="222222"/>
          <w:sz w:val="40"/>
          <w:szCs w:val="40"/>
          <w:lang w:val="fr-CA"/>
        </w:rPr>
        <w:t xml:space="preserve"> sur les</w:t>
      </w:r>
      <w:r w:rsidRPr="000B7915">
        <w:rPr>
          <w:rFonts w:ascii="IM Fell English SC" w:eastAsia="IM Fell English SC" w:hAnsi="IM Fell English SC" w:cs="IM Fell English SC"/>
          <w:color w:val="222222"/>
          <w:sz w:val="40"/>
          <w:szCs w:val="40"/>
          <w:lang w:val="fr-CA"/>
        </w:rPr>
        <w:t xml:space="preserve"> </w:t>
      </w:r>
      <w:r w:rsidRPr="000B7915">
        <w:rPr>
          <w:rFonts w:ascii="IM Fell English SC" w:eastAsia="IM Fell English SC" w:hAnsi="IM Fell English SC" w:cs="IM Fell English SC"/>
          <w:i/>
          <w:iCs/>
          <w:color w:val="222222"/>
          <w:sz w:val="40"/>
          <w:szCs w:val="40"/>
          <w:lang w:val="fr-CA"/>
        </w:rPr>
        <w:t xml:space="preserve">Rencontres : </w:t>
      </w:r>
      <w:r w:rsidR="004E380E">
        <w:rPr>
          <w:rFonts w:ascii="IM Fell English SC" w:eastAsia="IM Fell English SC" w:hAnsi="IM Fell English SC" w:cs="IM Fell English SC"/>
          <w:color w:val="222222"/>
          <w:sz w:val="40"/>
          <w:szCs w:val="40"/>
          <w:lang w:val="fr-CA"/>
        </w:rPr>
        <w:t>« </w:t>
      </w:r>
      <w:r w:rsidRPr="004E380E">
        <w:rPr>
          <w:rFonts w:ascii="IM Fell English SC" w:eastAsia="IM Fell English SC" w:hAnsi="IM Fell English SC" w:cs="IM Fell English SC"/>
          <w:color w:val="222222"/>
          <w:sz w:val="40"/>
          <w:szCs w:val="40"/>
          <w:lang w:val="fr-CA"/>
        </w:rPr>
        <w:t>À quoi ressemblait la vie des membres de l’équipage de Vancouver?</w:t>
      </w:r>
      <w:bookmarkStart w:id="0" w:name="_ou6bbfjbp09s" w:colFirst="0" w:colLast="0"/>
      <w:bookmarkEnd w:id="0"/>
      <w:r w:rsidR="004E380E">
        <w:rPr>
          <w:rFonts w:ascii="IM Fell English SC" w:eastAsia="IM Fell English SC" w:hAnsi="IM Fell English SC" w:cs="IM Fell English SC"/>
          <w:color w:val="222222"/>
          <w:sz w:val="40"/>
          <w:szCs w:val="40"/>
          <w:lang w:val="fr-CA"/>
        </w:rPr>
        <w:t> »</w:t>
      </w:r>
    </w:p>
    <w:p w14:paraId="7E92C8DD" w14:textId="77777777" w:rsidR="00F70D66" w:rsidRPr="000B7915" w:rsidRDefault="00F70D66">
      <w:pPr>
        <w:pStyle w:val="Heading1"/>
        <w:spacing w:before="0" w:after="60"/>
        <w:rPr>
          <w:color w:val="947760"/>
          <w:sz w:val="22"/>
          <w:szCs w:val="22"/>
          <w:lang w:val="fr-CA"/>
        </w:rPr>
      </w:pPr>
      <w:bookmarkStart w:id="1" w:name="_zgto9rfnhpup" w:colFirst="0" w:colLast="0"/>
      <w:bookmarkEnd w:id="1"/>
    </w:p>
    <w:p w14:paraId="6030D279" w14:textId="77777777" w:rsidR="00F70D66" w:rsidRPr="000B7915" w:rsidRDefault="000B7915">
      <w:pPr>
        <w:pStyle w:val="Heading1"/>
        <w:spacing w:before="0" w:after="60"/>
        <w:rPr>
          <w:sz w:val="24"/>
          <w:szCs w:val="24"/>
          <w:lang w:val="fr-CA"/>
        </w:rPr>
      </w:pPr>
      <w:bookmarkStart w:id="2" w:name="_tkyc2mlzmzvq" w:colFirst="0" w:colLast="0"/>
      <w:bookmarkEnd w:id="2"/>
      <w:r w:rsidRPr="000B7915">
        <w:rPr>
          <w:color w:val="947760"/>
          <w:lang w:val="fr-CA"/>
        </w:rPr>
        <w:t>Résumé du cours</w:t>
      </w:r>
    </w:p>
    <w:p w14:paraId="4C076677" w14:textId="77777777" w:rsidR="000B7915" w:rsidRPr="000B7915" w:rsidRDefault="000B7915">
      <w:pPr>
        <w:rPr>
          <w:lang w:val="fr-CA"/>
        </w:rPr>
      </w:pPr>
      <w:r w:rsidRPr="000B7915">
        <w:rPr>
          <w:lang w:val="fr-CA"/>
        </w:rPr>
        <w:t>Cette vidéo parle des con</w:t>
      </w:r>
      <w:r>
        <w:rPr>
          <w:lang w:val="fr-CA"/>
        </w:rPr>
        <w:t>ditions de vies difficiles vécu</w:t>
      </w:r>
      <w:r w:rsidR="003A47BD">
        <w:rPr>
          <w:lang w:val="fr-CA"/>
        </w:rPr>
        <w:t>e</w:t>
      </w:r>
      <w:r>
        <w:rPr>
          <w:lang w:val="fr-CA"/>
        </w:rPr>
        <w:t xml:space="preserve">s par les membres de l’équipage de Vancouver pendant les quatre années qu’a duré l’expédition (1791-1795), </w:t>
      </w:r>
      <w:r w:rsidR="003A47BD">
        <w:rPr>
          <w:lang w:val="fr-CA"/>
        </w:rPr>
        <w:t>et traite notamment d</w:t>
      </w:r>
      <w:r>
        <w:rPr>
          <w:lang w:val="fr-CA"/>
        </w:rPr>
        <w:t xml:space="preserve">es dures conditions de vie en mer, </w:t>
      </w:r>
      <w:r w:rsidR="003A47BD">
        <w:rPr>
          <w:lang w:val="fr-CA"/>
        </w:rPr>
        <w:t xml:space="preserve">de </w:t>
      </w:r>
      <w:r>
        <w:rPr>
          <w:lang w:val="fr-CA"/>
        </w:rPr>
        <w:t xml:space="preserve">la maladie, </w:t>
      </w:r>
      <w:r w:rsidR="003A47BD">
        <w:rPr>
          <w:lang w:val="fr-CA"/>
        </w:rPr>
        <w:t xml:space="preserve">de </w:t>
      </w:r>
      <w:r>
        <w:rPr>
          <w:lang w:val="fr-CA"/>
        </w:rPr>
        <w:t xml:space="preserve">la cruauté des punitions et </w:t>
      </w:r>
      <w:r w:rsidR="003A47BD">
        <w:rPr>
          <w:lang w:val="fr-CA"/>
        </w:rPr>
        <w:t>du</w:t>
      </w:r>
      <w:r>
        <w:rPr>
          <w:lang w:val="fr-CA"/>
        </w:rPr>
        <w:t xml:space="preserve"> moral de l’équipage.</w:t>
      </w:r>
    </w:p>
    <w:p w14:paraId="52F2BC65" w14:textId="77777777" w:rsidR="00F70D66" w:rsidRPr="000B7915" w:rsidRDefault="00F70D66">
      <w:pPr>
        <w:rPr>
          <w:sz w:val="24"/>
          <w:szCs w:val="24"/>
          <w:lang w:val="fr-CA"/>
        </w:rPr>
      </w:pPr>
    </w:p>
    <w:p w14:paraId="45324E60" w14:textId="77777777" w:rsidR="00F70D66" w:rsidRDefault="00B01EE8">
      <w:pPr>
        <w:pStyle w:val="Heading2"/>
        <w:spacing w:before="0" w:after="60"/>
        <w:rPr>
          <w:rFonts w:ascii="IM Fell English" w:eastAsia="IM Fell English" w:hAnsi="IM Fell English" w:cs="IM Fell English"/>
          <w:b/>
          <w:color w:val="000000"/>
        </w:rPr>
      </w:pPr>
      <w:bookmarkStart w:id="3" w:name="_v5eyu2kk012v" w:colFirst="0" w:colLast="0"/>
      <w:bookmarkEnd w:id="3"/>
      <w:proofErr w:type="spellStart"/>
      <w:proofErr w:type="gramStart"/>
      <w:r>
        <w:rPr>
          <w:sz w:val="28"/>
          <w:szCs w:val="28"/>
        </w:rPr>
        <w:t>Re</w:t>
      </w:r>
      <w:r w:rsidR="000B7915">
        <w:rPr>
          <w:sz w:val="28"/>
          <w:szCs w:val="28"/>
        </w:rPr>
        <w:t>s</w:t>
      </w:r>
      <w:r>
        <w:rPr>
          <w:sz w:val="28"/>
          <w:szCs w:val="28"/>
        </w:rPr>
        <w:t>sources</w:t>
      </w:r>
      <w:proofErr w:type="spellEnd"/>
      <w:r w:rsidR="000B7915">
        <w:rPr>
          <w:sz w:val="28"/>
          <w:szCs w:val="28"/>
        </w:rPr>
        <w:t> </w:t>
      </w:r>
      <w:r>
        <w:rPr>
          <w:sz w:val="28"/>
          <w:szCs w:val="28"/>
        </w:rPr>
        <w:t>:</w:t>
      </w:r>
      <w:proofErr w:type="gramEnd"/>
    </w:p>
    <w:p w14:paraId="35F590FE" w14:textId="77777777" w:rsidR="00F70D66" w:rsidRPr="000B7915" w:rsidRDefault="00B01EE8">
      <w:pPr>
        <w:numPr>
          <w:ilvl w:val="0"/>
          <w:numId w:val="4"/>
        </w:numPr>
        <w:rPr>
          <w:lang w:val="fr-CA"/>
        </w:rPr>
      </w:pPr>
      <w:r w:rsidRPr="000B7915">
        <w:rPr>
          <w:lang w:val="fr-CA"/>
        </w:rPr>
        <w:t>Vid</w:t>
      </w:r>
      <w:r w:rsidR="000B7915" w:rsidRPr="000B7915">
        <w:rPr>
          <w:lang w:val="fr-CA"/>
        </w:rPr>
        <w:t>é</w:t>
      </w:r>
      <w:r w:rsidRPr="000B7915">
        <w:rPr>
          <w:lang w:val="fr-CA"/>
        </w:rPr>
        <w:t>o</w:t>
      </w:r>
      <w:r w:rsidR="000B7915" w:rsidRPr="000B7915">
        <w:rPr>
          <w:lang w:val="fr-CA"/>
        </w:rPr>
        <w:t xml:space="preserve"> </w:t>
      </w:r>
      <w:r w:rsidR="000B7915">
        <w:rPr>
          <w:lang w:val="fr-CA"/>
        </w:rPr>
        <w:t>« </w:t>
      </w:r>
      <w:r w:rsidR="000B7915" w:rsidRPr="000B7915">
        <w:rPr>
          <w:lang w:val="fr-CA"/>
        </w:rPr>
        <w:t>À quoi ressemblait la vie des memb</w:t>
      </w:r>
      <w:r w:rsidR="000B7915">
        <w:rPr>
          <w:lang w:val="fr-CA"/>
        </w:rPr>
        <w:t>res</w:t>
      </w:r>
      <w:r w:rsidR="000B7915" w:rsidRPr="000B7915">
        <w:rPr>
          <w:lang w:val="fr-CA"/>
        </w:rPr>
        <w:t xml:space="preserve"> de l’équipage de Vancouver?</w:t>
      </w:r>
      <w:r w:rsidR="000B7915">
        <w:rPr>
          <w:lang w:val="fr-CA"/>
        </w:rPr>
        <w:t> »</w:t>
      </w:r>
    </w:p>
    <w:p w14:paraId="28C82B21" w14:textId="77777777" w:rsidR="00F70D66" w:rsidRPr="000B7915" w:rsidRDefault="000B7915">
      <w:pPr>
        <w:numPr>
          <w:ilvl w:val="0"/>
          <w:numId w:val="4"/>
        </w:numPr>
        <w:rPr>
          <w:lang w:val="fr-CA"/>
        </w:rPr>
      </w:pPr>
      <w:r w:rsidRPr="000B7915">
        <w:rPr>
          <w:lang w:val="fr-CA"/>
        </w:rPr>
        <w:t xml:space="preserve">Fiche de travail </w:t>
      </w:r>
      <w:r w:rsidR="00190712">
        <w:rPr>
          <w:lang w:val="fr-CA"/>
        </w:rPr>
        <w:t xml:space="preserve">avec questions de révision </w:t>
      </w:r>
      <w:r w:rsidRPr="000B7915">
        <w:rPr>
          <w:lang w:val="fr-CA"/>
        </w:rPr>
        <w:t>sur l</w:t>
      </w:r>
      <w:r>
        <w:rPr>
          <w:lang w:val="fr-CA"/>
        </w:rPr>
        <w:t>a vidéo</w:t>
      </w:r>
    </w:p>
    <w:p w14:paraId="222B5613" w14:textId="77777777" w:rsidR="00F70D66" w:rsidRPr="000B7915" w:rsidRDefault="00F70D66">
      <w:pPr>
        <w:rPr>
          <w:lang w:val="fr-CA"/>
        </w:rPr>
      </w:pPr>
    </w:p>
    <w:p w14:paraId="7391DC82" w14:textId="77777777" w:rsidR="00F70D66" w:rsidRPr="005A4C2E" w:rsidRDefault="000B7915">
      <w:pPr>
        <w:pStyle w:val="Heading1"/>
        <w:spacing w:before="0" w:after="60"/>
        <w:rPr>
          <w:b/>
          <w:color w:val="947760"/>
          <w:sz w:val="24"/>
          <w:szCs w:val="24"/>
          <w:lang w:val="fr-CA"/>
        </w:rPr>
      </w:pPr>
      <w:bookmarkStart w:id="4" w:name="_16xotz1144b" w:colFirst="0" w:colLast="0"/>
      <w:bookmarkEnd w:id="4"/>
      <w:r w:rsidRPr="005A4C2E">
        <w:rPr>
          <w:color w:val="947760"/>
          <w:lang w:val="fr-CA"/>
        </w:rPr>
        <w:t>Apprentissages</w:t>
      </w:r>
    </w:p>
    <w:p w14:paraId="3DC55D9D" w14:textId="77777777" w:rsidR="00F70D66" w:rsidRPr="005A4C2E" w:rsidRDefault="005A4C2E">
      <w:pPr>
        <w:pStyle w:val="Heading2"/>
        <w:spacing w:before="0" w:after="60"/>
        <w:rPr>
          <w:rFonts w:ascii="IM Fell English" w:eastAsia="IM Fell English" w:hAnsi="IM Fell English" w:cs="IM Fell English"/>
          <w:b/>
          <w:color w:val="000000"/>
          <w:lang w:val="fr-CA"/>
        </w:rPr>
      </w:pPr>
      <w:bookmarkStart w:id="5" w:name="_cl3pz03g0hos" w:colFirst="0" w:colLast="0"/>
      <w:bookmarkEnd w:id="5"/>
      <w:r w:rsidRPr="005A4C2E">
        <w:rPr>
          <w:sz w:val="28"/>
          <w:szCs w:val="28"/>
          <w:lang w:val="fr-CA"/>
        </w:rPr>
        <w:t>Question d</w:t>
      </w:r>
      <w:r>
        <w:rPr>
          <w:sz w:val="28"/>
          <w:szCs w:val="28"/>
          <w:lang w:val="fr-CA"/>
        </w:rPr>
        <w:t>e recherche</w:t>
      </w:r>
      <w:r w:rsidRPr="005A4C2E">
        <w:rPr>
          <w:sz w:val="28"/>
          <w:szCs w:val="28"/>
          <w:lang w:val="fr-CA"/>
        </w:rPr>
        <w:t xml:space="preserve"> : </w:t>
      </w:r>
    </w:p>
    <w:p w14:paraId="57A52993" w14:textId="77777777" w:rsidR="00F70D66" w:rsidRPr="005A4C2E" w:rsidRDefault="005A4C2E">
      <w:pPr>
        <w:numPr>
          <w:ilvl w:val="0"/>
          <w:numId w:val="8"/>
        </w:numPr>
        <w:rPr>
          <w:lang w:val="fr-CA"/>
        </w:rPr>
      </w:pPr>
      <w:r w:rsidRPr="000B7915">
        <w:rPr>
          <w:lang w:val="fr-CA"/>
        </w:rPr>
        <w:t>À quoi ressemblait la vie des memb</w:t>
      </w:r>
      <w:r>
        <w:rPr>
          <w:lang w:val="fr-CA"/>
        </w:rPr>
        <w:t>res</w:t>
      </w:r>
      <w:r w:rsidRPr="000B7915">
        <w:rPr>
          <w:lang w:val="fr-CA"/>
        </w:rPr>
        <w:t xml:space="preserve"> de l’équipage de Vancouver?</w:t>
      </w:r>
    </w:p>
    <w:p w14:paraId="7638C890" w14:textId="77777777" w:rsidR="00F70D66" w:rsidRPr="005A4C2E" w:rsidRDefault="00F70D66">
      <w:pPr>
        <w:rPr>
          <w:lang w:val="fr-CA"/>
        </w:rPr>
      </w:pPr>
    </w:p>
    <w:p w14:paraId="7B73262F" w14:textId="77777777" w:rsidR="00F70D66" w:rsidRDefault="007E6F64">
      <w:pPr>
        <w:pStyle w:val="Heading2"/>
        <w:spacing w:before="0" w:after="60"/>
        <w:rPr>
          <w:rFonts w:ascii="IM Fell English" w:eastAsia="IM Fell English" w:hAnsi="IM Fell English" w:cs="IM Fell English"/>
          <w:b/>
          <w:color w:val="000000"/>
        </w:rPr>
      </w:pPr>
      <w:bookmarkStart w:id="6" w:name="_8avatyu2ll2i" w:colFirst="0" w:colLast="0"/>
      <w:bookmarkEnd w:id="6"/>
      <w:proofErr w:type="spellStart"/>
      <w:r>
        <w:rPr>
          <w:sz w:val="28"/>
          <w:szCs w:val="28"/>
        </w:rPr>
        <w:t>Objectifs</w:t>
      </w:r>
      <w:proofErr w:type="spellEnd"/>
      <w:r>
        <w:rPr>
          <w:sz w:val="28"/>
          <w:szCs w:val="28"/>
        </w:rPr>
        <w:t xml:space="preserve"> </w:t>
      </w:r>
      <w:proofErr w:type="spellStart"/>
      <w:proofErr w:type="gramStart"/>
      <w:r>
        <w:rPr>
          <w:sz w:val="28"/>
          <w:szCs w:val="28"/>
        </w:rPr>
        <w:t>d’apprentissage</w:t>
      </w:r>
      <w:proofErr w:type="spellEnd"/>
      <w:r>
        <w:rPr>
          <w:sz w:val="28"/>
          <w:szCs w:val="28"/>
        </w:rPr>
        <w:t> :</w:t>
      </w:r>
      <w:proofErr w:type="gramEnd"/>
    </w:p>
    <w:p w14:paraId="0B8CCC3E" w14:textId="77777777" w:rsidR="007E6F64" w:rsidRDefault="007E6F64">
      <w:pPr>
        <w:numPr>
          <w:ilvl w:val="0"/>
          <w:numId w:val="7"/>
        </w:numPr>
        <w:rPr>
          <w:lang w:val="fr-CA"/>
        </w:rPr>
      </w:pPr>
      <w:r w:rsidRPr="007E6F64">
        <w:rPr>
          <w:lang w:val="fr-CA"/>
        </w:rPr>
        <w:t>Comparer les conditions de v</w:t>
      </w:r>
      <w:r>
        <w:rPr>
          <w:lang w:val="fr-CA"/>
        </w:rPr>
        <w:t>ie, les tâches et les expériences vécues par les membres de l’équipage de rangs différents.</w:t>
      </w:r>
    </w:p>
    <w:p w14:paraId="3384210B" w14:textId="77777777" w:rsidR="007E6F64" w:rsidRDefault="007E6F64">
      <w:pPr>
        <w:numPr>
          <w:ilvl w:val="0"/>
          <w:numId w:val="7"/>
        </w:numPr>
        <w:rPr>
          <w:lang w:val="fr-CA"/>
        </w:rPr>
      </w:pPr>
      <w:r>
        <w:rPr>
          <w:lang w:val="fr-CA"/>
        </w:rPr>
        <w:t xml:space="preserve">Évaluer les relations entre les membres de l’équipage qui ont mené à des conflits ou à de la coopération. </w:t>
      </w:r>
    </w:p>
    <w:p w14:paraId="6EF47783" w14:textId="77777777" w:rsidR="007E6F64" w:rsidRPr="007E6F64" w:rsidRDefault="007E6F64">
      <w:pPr>
        <w:numPr>
          <w:ilvl w:val="0"/>
          <w:numId w:val="7"/>
        </w:numPr>
        <w:rPr>
          <w:lang w:val="fr-CA"/>
        </w:rPr>
      </w:pPr>
      <w:r>
        <w:rPr>
          <w:lang w:val="fr-CA"/>
        </w:rPr>
        <w:t xml:space="preserve">Analyser l’expérience de l’équipage dans une perspective historique. </w:t>
      </w:r>
    </w:p>
    <w:p w14:paraId="3399D899" w14:textId="77777777" w:rsidR="00F70D66" w:rsidRPr="00A053BD" w:rsidRDefault="00F70D66">
      <w:pPr>
        <w:rPr>
          <w:lang w:val="fr-CA"/>
        </w:rPr>
      </w:pPr>
    </w:p>
    <w:p w14:paraId="301730BD" w14:textId="77777777" w:rsidR="00F70D66" w:rsidRPr="00A053BD" w:rsidRDefault="00F70D66">
      <w:pPr>
        <w:ind w:left="720"/>
        <w:rPr>
          <w:rFonts w:ascii="IM Fell English" w:eastAsia="IM Fell English" w:hAnsi="IM Fell English" w:cs="IM Fell English"/>
          <w:b/>
          <w:sz w:val="40"/>
          <w:szCs w:val="40"/>
          <w:lang w:val="fr-CA"/>
        </w:rPr>
      </w:pPr>
    </w:p>
    <w:p w14:paraId="04B57D42" w14:textId="77777777" w:rsidR="00F70D66" w:rsidRPr="00A053BD" w:rsidRDefault="00F70D66">
      <w:pPr>
        <w:rPr>
          <w:lang w:val="fr-CA"/>
        </w:rPr>
      </w:pPr>
    </w:p>
    <w:p w14:paraId="4193021A" w14:textId="77777777" w:rsidR="00F70D66" w:rsidRPr="00A053BD" w:rsidRDefault="00B01EE8">
      <w:pPr>
        <w:pStyle w:val="Heading1"/>
        <w:spacing w:before="0" w:after="60"/>
        <w:rPr>
          <w:color w:val="947760"/>
          <w:lang w:val="fr-CA"/>
        </w:rPr>
      </w:pPr>
      <w:bookmarkStart w:id="7" w:name="_9di54atv8ipg" w:colFirst="0" w:colLast="0"/>
      <w:bookmarkEnd w:id="7"/>
      <w:r w:rsidRPr="00A053BD">
        <w:rPr>
          <w:lang w:val="fr-CA"/>
        </w:rPr>
        <w:br w:type="page"/>
      </w:r>
    </w:p>
    <w:p w14:paraId="3FC470F8" w14:textId="77777777" w:rsidR="00F70D66" w:rsidRPr="00A053BD" w:rsidRDefault="007E6F64">
      <w:pPr>
        <w:pStyle w:val="Heading1"/>
        <w:spacing w:before="0" w:after="60"/>
        <w:rPr>
          <w:i/>
          <w:color w:val="947760"/>
          <w:sz w:val="24"/>
          <w:szCs w:val="24"/>
          <w:lang w:val="fr-CA"/>
        </w:rPr>
      </w:pPr>
      <w:bookmarkStart w:id="8" w:name="_2dim4bn7gyah" w:colFirst="0" w:colLast="0"/>
      <w:bookmarkEnd w:id="8"/>
      <w:r w:rsidRPr="00A053BD">
        <w:rPr>
          <w:color w:val="947760"/>
          <w:lang w:val="fr-CA"/>
        </w:rPr>
        <w:lastRenderedPageBreak/>
        <w:t>Activ</w:t>
      </w:r>
      <w:r w:rsidR="004A0285" w:rsidRPr="00A053BD">
        <w:rPr>
          <w:color w:val="947760"/>
          <w:lang w:val="fr-CA"/>
        </w:rPr>
        <w:t>ation</w:t>
      </w:r>
      <w:r w:rsidRPr="00A053BD">
        <w:rPr>
          <w:color w:val="947760"/>
          <w:lang w:val="fr-CA"/>
        </w:rPr>
        <w:t xml:space="preserve"> </w:t>
      </w:r>
      <w:r w:rsidR="004A0285" w:rsidRPr="00A053BD">
        <w:rPr>
          <w:color w:val="947760"/>
          <w:lang w:val="fr-CA"/>
        </w:rPr>
        <w:t>d</w:t>
      </w:r>
      <w:r w:rsidRPr="00A053BD">
        <w:rPr>
          <w:color w:val="947760"/>
          <w:lang w:val="fr-CA"/>
        </w:rPr>
        <w:t>es connaissances préalables</w:t>
      </w:r>
    </w:p>
    <w:p w14:paraId="6E2EA58B" w14:textId="77777777" w:rsidR="007E6F64" w:rsidRPr="00D0237A" w:rsidRDefault="007E6F64" w:rsidP="007E6F64">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0E91C254" w14:textId="77777777" w:rsidR="007E6F64" w:rsidRDefault="007E6F64">
      <w:pPr>
        <w:numPr>
          <w:ilvl w:val="0"/>
          <w:numId w:val="9"/>
        </w:numPr>
        <w:rPr>
          <w:lang w:val="fr-CA"/>
        </w:rPr>
      </w:pPr>
      <w:r w:rsidRPr="007E6F64">
        <w:rPr>
          <w:lang w:val="fr-CA"/>
        </w:rPr>
        <w:t>En te basant sur d</w:t>
      </w:r>
      <w:r>
        <w:rPr>
          <w:lang w:val="fr-CA"/>
        </w:rPr>
        <w:t>es livres ou des films que tu as vus, à quoi ressemblait la vie d’un marin sur un de ces bateaux?</w:t>
      </w:r>
    </w:p>
    <w:p w14:paraId="08D8DB86" w14:textId="77777777" w:rsidR="007E6F64" w:rsidRPr="007E6F64" w:rsidRDefault="00715AFB">
      <w:pPr>
        <w:numPr>
          <w:ilvl w:val="0"/>
          <w:numId w:val="9"/>
        </w:numPr>
        <w:rPr>
          <w:lang w:val="fr-CA"/>
        </w:rPr>
      </w:pPr>
      <w:r>
        <w:rPr>
          <w:lang w:val="fr-CA"/>
        </w:rPr>
        <w:t>Prends</w:t>
      </w:r>
      <w:r w:rsidR="007E6F64">
        <w:rPr>
          <w:lang w:val="fr-CA"/>
        </w:rPr>
        <w:t xml:space="preserve"> une image du NSM </w:t>
      </w:r>
      <w:r w:rsidR="007E6F64" w:rsidRPr="007E6F64">
        <w:rPr>
          <w:i/>
          <w:iCs/>
          <w:lang w:val="fr-CA"/>
        </w:rPr>
        <w:t>Discovery</w:t>
      </w:r>
      <w:r w:rsidR="007E6F64">
        <w:rPr>
          <w:i/>
          <w:iCs/>
          <w:lang w:val="fr-CA"/>
        </w:rPr>
        <w:t xml:space="preserve"> </w:t>
      </w:r>
      <w:r>
        <w:rPr>
          <w:lang w:val="fr-CA"/>
        </w:rPr>
        <w:t xml:space="preserve">tirée </w:t>
      </w:r>
      <w:r w:rsidR="007E6F64">
        <w:rPr>
          <w:lang w:val="fr-CA"/>
        </w:rPr>
        <w:t xml:space="preserve">de la vidéo </w:t>
      </w:r>
      <w:r w:rsidR="00DA2CFD">
        <w:rPr>
          <w:lang w:val="fr-CA"/>
        </w:rPr>
        <w:t>précédente « Qu’est-ce que l’expédition de Vancouver a réellement accompli? » [Référence temporelle 00 :38]</w:t>
      </w:r>
    </w:p>
    <w:p w14:paraId="026A5057" w14:textId="77777777" w:rsidR="00DA2CFD" w:rsidRDefault="00DA2CFD">
      <w:pPr>
        <w:numPr>
          <w:ilvl w:val="1"/>
          <w:numId w:val="9"/>
        </w:numPr>
        <w:rPr>
          <w:lang w:val="fr-CA"/>
        </w:rPr>
      </w:pPr>
      <w:r w:rsidRPr="00DA2CFD">
        <w:rPr>
          <w:lang w:val="fr-CA"/>
        </w:rPr>
        <w:t>Quel genre de travail d</w:t>
      </w:r>
      <w:r>
        <w:rPr>
          <w:lang w:val="fr-CA"/>
        </w:rPr>
        <w:t>evait faire les membres de l’équipage, selon toi, pour naviguer et vivre sur ce bateau?</w:t>
      </w:r>
    </w:p>
    <w:p w14:paraId="4398D6F9" w14:textId="77777777" w:rsidR="00DA2CFD" w:rsidRPr="00DA2CFD" w:rsidRDefault="00DA2CFD">
      <w:pPr>
        <w:numPr>
          <w:ilvl w:val="1"/>
          <w:numId w:val="9"/>
        </w:numPr>
        <w:rPr>
          <w:lang w:val="fr-CA"/>
        </w:rPr>
      </w:pPr>
      <w:r>
        <w:rPr>
          <w:lang w:val="fr-CA"/>
        </w:rPr>
        <w:t>Comment était-ce de vivre à bord de ce bateau, selon toi, pendant quatre ans, à la fin du XVIII</w:t>
      </w:r>
      <w:r w:rsidRPr="00DA2CFD">
        <w:rPr>
          <w:vertAlign w:val="superscript"/>
          <w:lang w:val="fr-CA"/>
        </w:rPr>
        <w:t>ème</w:t>
      </w:r>
      <w:r>
        <w:rPr>
          <w:lang w:val="fr-CA"/>
        </w:rPr>
        <w:t xml:space="preserve"> siècle?  </w:t>
      </w:r>
    </w:p>
    <w:p w14:paraId="597BDF3B" w14:textId="77777777" w:rsidR="00F70D66" w:rsidRPr="00DA2CFD" w:rsidRDefault="00F70D66">
      <w:pPr>
        <w:rPr>
          <w:sz w:val="24"/>
          <w:szCs w:val="24"/>
          <w:lang w:val="fr-CA"/>
        </w:rPr>
      </w:pPr>
    </w:p>
    <w:p w14:paraId="002FC3F0" w14:textId="77777777" w:rsidR="00F70D66" w:rsidRPr="00715AFB" w:rsidRDefault="00D863A3">
      <w:pPr>
        <w:pStyle w:val="Heading1"/>
        <w:spacing w:before="0" w:after="60"/>
        <w:rPr>
          <w:i/>
          <w:color w:val="947760"/>
          <w:sz w:val="24"/>
          <w:szCs w:val="24"/>
          <w:lang w:val="fr-CA"/>
        </w:rPr>
      </w:pPr>
      <w:bookmarkStart w:id="9" w:name="_aishhjb3ukle" w:colFirst="0" w:colLast="0"/>
      <w:bookmarkEnd w:id="9"/>
      <w:r>
        <w:rPr>
          <w:color w:val="947760"/>
          <w:lang w:val="fr-CA"/>
        </w:rPr>
        <w:t>Visionnement de</w:t>
      </w:r>
      <w:r w:rsidR="00715AFB" w:rsidRPr="00715AFB">
        <w:rPr>
          <w:color w:val="947760"/>
          <w:lang w:val="fr-CA"/>
        </w:rPr>
        <w:t xml:space="preserve"> la vidéo</w:t>
      </w:r>
      <w:r w:rsidR="00F51D65">
        <w:rPr>
          <w:color w:val="947760"/>
          <w:lang w:val="fr-CA"/>
        </w:rPr>
        <w:t xml:space="preserve"> de</w:t>
      </w:r>
      <w:r w:rsidR="00715AFB" w:rsidRPr="00715AFB">
        <w:rPr>
          <w:color w:val="947760"/>
          <w:lang w:val="fr-CA"/>
        </w:rPr>
        <w:t xml:space="preserve"> </w:t>
      </w:r>
      <w:r w:rsidR="00715AFB" w:rsidRPr="00715AFB">
        <w:rPr>
          <w:i/>
          <w:iCs/>
          <w:color w:val="947760"/>
          <w:lang w:val="fr-CA"/>
        </w:rPr>
        <w:t>Nouvelles perspectives</w:t>
      </w:r>
      <w:r w:rsidR="00715AFB">
        <w:rPr>
          <w:color w:val="947760"/>
          <w:lang w:val="fr-CA"/>
        </w:rPr>
        <w:t xml:space="preserve"> </w:t>
      </w:r>
    </w:p>
    <w:p w14:paraId="437C7813" w14:textId="77777777" w:rsidR="00F70D66" w:rsidRPr="00715AFB" w:rsidRDefault="00B01EE8">
      <w:pPr>
        <w:rPr>
          <w:i/>
          <w:sz w:val="24"/>
          <w:szCs w:val="24"/>
          <w:lang w:val="fr-CA"/>
        </w:rPr>
      </w:pPr>
      <w:r w:rsidRPr="00715AFB">
        <w:rPr>
          <w:i/>
          <w:color w:val="000000"/>
          <w:lang w:val="fr-CA"/>
        </w:rPr>
        <w:t>Re</w:t>
      </w:r>
      <w:r w:rsidR="00715AFB" w:rsidRPr="00715AFB">
        <w:rPr>
          <w:i/>
          <w:color w:val="000000"/>
          <w:lang w:val="fr-CA"/>
        </w:rPr>
        <w:t>s</w:t>
      </w:r>
      <w:r w:rsidRPr="00715AFB">
        <w:rPr>
          <w:i/>
          <w:color w:val="000000"/>
          <w:lang w:val="fr-CA"/>
        </w:rPr>
        <w:t>source</w:t>
      </w:r>
      <w:r w:rsidR="00715AFB" w:rsidRPr="00715AFB">
        <w:rPr>
          <w:i/>
          <w:color w:val="000000"/>
          <w:lang w:val="fr-CA"/>
        </w:rPr>
        <w:t> </w:t>
      </w:r>
      <w:r w:rsidRPr="00715AFB">
        <w:rPr>
          <w:i/>
          <w:color w:val="000000"/>
          <w:lang w:val="fr-CA"/>
        </w:rPr>
        <w:t>:</w:t>
      </w:r>
      <w:r w:rsidRPr="00715AFB">
        <w:rPr>
          <w:color w:val="000000"/>
          <w:lang w:val="fr-CA"/>
        </w:rPr>
        <w:t xml:space="preserve"> </w:t>
      </w:r>
      <w:bookmarkStart w:id="10" w:name="_Hlk120023962"/>
      <w:r w:rsidR="003A47BD">
        <w:rPr>
          <w:color w:val="000000"/>
          <w:lang w:val="fr-CA"/>
        </w:rPr>
        <w:t>F</w:t>
      </w:r>
      <w:r w:rsidR="00715AFB" w:rsidRPr="00715AFB">
        <w:rPr>
          <w:color w:val="000000"/>
          <w:lang w:val="fr-CA"/>
        </w:rPr>
        <w:t>iche de trava</w:t>
      </w:r>
      <w:r w:rsidR="00715AFB">
        <w:rPr>
          <w:color w:val="000000"/>
          <w:lang w:val="fr-CA"/>
        </w:rPr>
        <w:t xml:space="preserve">il </w:t>
      </w:r>
      <w:r w:rsidR="00EA2394">
        <w:rPr>
          <w:color w:val="000000"/>
          <w:lang w:val="fr-CA"/>
        </w:rPr>
        <w:t>avec</w:t>
      </w:r>
      <w:r w:rsidR="00715AFB">
        <w:rPr>
          <w:color w:val="000000"/>
          <w:lang w:val="fr-CA"/>
        </w:rPr>
        <w:t xml:space="preserve"> questions d</w:t>
      </w:r>
      <w:r w:rsidR="00EA2394">
        <w:rPr>
          <w:color w:val="000000"/>
          <w:lang w:val="fr-CA"/>
        </w:rPr>
        <w:t>e révision</w:t>
      </w:r>
      <w:bookmarkEnd w:id="10"/>
      <w:r w:rsidR="008C45A8">
        <w:rPr>
          <w:color w:val="000000"/>
          <w:lang w:val="fr-CA"/>
        </w:rPr>
        <w:t>.</w:t>
      </w:r>
    </w:p>
    <w:p w14:paraId="191738FD" w14:textId="77777777" w:rsidR="00F70D66" w:rsidRPr="008C45A8" w:rsidRDefault="008C45A8">
      <w:pPr>
        <w:rPr>
          <w:lang w:val="fr-CA"/>
        </w:rPr>
      </w:pPr>
      <w:bookmarkStart w:id="11" w:name="_Hlk120024006"/>
      <w:r w:rsidRPr="008C45A8">
        <w:rPr>
          <w:lang w:val="fr-CA"/>
        </w:rPr>
        <w:t xml:space="preserve">Regarder en classe la vidéo </w:t>
      </w:r>
      <w:r>
        <w:rPr>
          <w:lang w:val="fr-CA"/>
        </w:rPr>
        <w:t>« Qu’est-ce que l’expédition de Vancouver a réellement accompli? »</w:t>
      </w:r>
      <w:r w:rsidRPr="008C45A8">
        <w:rPr>
          <w:lang w:val="fr-CA"/>
        </w:rPr>
        <w:t xml:space="preserve"> </w:t>
      </w:r>
    </w:p>
    <w:bookmarkEnd w:id="11"/>
    <w:p w14:paraId="2AF1F9BC" w14:textId="77777777" w:rsidR="00F70D66" w:rsidRPr="008C45A8" w:rsidRDefault="00F70D66">
      <w:pPr>
        <w:rPr>
          <w:sz w:val="24"/>
          <w:szCs w:val="24"/>
          <w:lang w:val="fr-CA"/>
        </w:rPr>
      </w:pPr>
    </w:p>
    <w:p w14:paraId="20066123" w14:textId="77777777" w:rsidR="00F70D66" w:rsidRPr="008C45A8" w:rsidRDefault="008C45A8">
      <w:pPr>
        <w:pStyle w:val="Heading2"/>
        <w:spacing w:before="0" w:after="60"/>
        <w:rPr>
          <w:color w:val="000000"/>
          <w:lang w:val="fr-CA"/>
        </w:rPr>
      </w:pPr>
      <w:bookmarkStart w:id="12" w:name="_bf4oa5khptri" w:colFirst="0" w:colLast="0"/>
      <w:bookmarkStart w:id="13" w:name="_Hlk120024034"/>
      <w:bookmarkEnd w:id="12"/>
      <w:r w:rsidRPr="008C45A8">
        <w:rPr>
          <w:sz w:val="28"/>
          <w:szCs w:val="28"/>
          <w:lang w:val="fr-CA"/>
        </w:rPr>
        <w:t>Fiche de travail sur la vidéo</w:t>
      </w:r>
    </w:p>
    <w:p w14:paraId="2FC94C44" w14:textId="77777777" w:rsidR="008C45A8" w:rsidRDefault="008C45A8">
      <w:pPr>
        <w:rPr>
          <w:lang w:val="fr-CA"/>
        </w:rPr>
      </w:pPr>
      <w:bookmarkStart w:id="14" w:name="_Hlk120024082"/>
      <w:bookmarkEnd w:id="13"/>
      <w:r w:rsidRPr="008C45A8">
        <w:rPr>
          <w:lang w:val="fr-CA"/>
        </w:rPr>
        <w:t xml:space="preserve">Demander aux étudiants de répondre aux questions </w:t>
      </w:r>
      <w:r>
        <w:rPr>
          <w:lang w:val="fr-CA"/>
        </w:rPr>
        <w:t>suivantes par écrit en utilisant la fiche de travail ou en utilisant la stratégie de type penser-préparer-partager. Ces questions vont du rappel direct à la pensée critique active.</w:t>
      </w:r>
    </w:p>
    <w:p w14:paraId="587F8A4B" w14:textId="77777777" w:rsidR="008C45A8" w:rsidRPr="008C45A8" w:rsidRDefault="008C45A8">
      <w:pPr>
        <w:rPr>
          <w:color w:val="FF0000"/>
          <w:lang w:val="fr-CA"/>
        </w:rPr>
      </w:pPr>
      <w:r w:rsidRPr="008C45A8">
        <w:rPr>
          <w:color w:val="FF0000"/>
          <w:lang w:val="fr-CA"/>
        </w:rPr>
        <w:t>Réponses possibles en rouge</w:t>
      </w:r>
      <w:bookmarkEnd w:id="14"/>
      <w:r w:rsidRPr="008C45A8">
        <w:rPr>
          <w:color w:val="FF0000"/>
          <w:lang w:val="fr-CA"/>
        </w:rPr>
        <w:t>.</w:t>
      </w:r>
    </w:p>
    <w:p w14:paraId="2FE944ED" w14:textId="77777777" w:rsidR="00F70D66" w:rsidRDefault="00B01EE8">
      <w:pPr>
        <w:rPr>
          <w:color w:val="FF0000"/>
        </w:rPr>
      </w:pPr>
      <w:r>
        <w:rPr>
          <w:color w:val="FF0000"/>
        </w:rPr>
        <w:t xml:space="preserve"> </w:t>
      </w:r>
    </w:p>
    <w:p w14:paraId="2305FE3C" w14:textId="77777777" w:rsidR="00F70D66" w:rsidRPr="008C45A8" w:rsidRDefault="008C45A8">
      <w:pPr>
        <w:numPr>
          <w:ilvl w:val="0"/>
          <w:numId w:val="1"/>
        </w:numPr>
        <w:rPr>
          <w:lang w:val="fr-CA"/>
        </w:rPr>
      </w:pPr>
      <w:r w:rsidRPr="008C45A8">
        <w:rPr>
          <w:lang w:val="fr-CA"/>
        </w:rPr>
        <w:t xml:space="preserve">Pourquoi </w:t>
      </w:r>
      <w:r w:rsidR="00544116">
        <w:rPr>
          <w:lang w:val="fr-CA"/>
        </w:rPr>
        <w:t>les gens se</w:t>
      </w:r>
      <w:r w:rsidR="003A47BD">
        <w:rPr>
          <w:lang w:val="fr-CA"/>
        </w:rPr>
        <w:t xml:space="preserve"> faisaient</w:t>
      </w:r>
      <w:r w:rsidR="00C7669F">
        <w:rPr>
          <w:lang w:val="fr-CA"/>
        </w:rPr>
        <w:t>-ils</w:t>
      </w:r>
      <w:r>
        <w:rPr>
          <w:lang w:val="fr-CA"/>
        </w:rPr>
        <w:t xml:space="preserve"> marins?</w:t>
      </w:r>
    </w:p>
    <w:p w14:paraId="37F6F7DF" w14:textId="77777777" w:rsidR="00F70D66" w:rsidRPr="008C45A8" w:rsidRDefault="00B01EE8">
      <w:pPr>
        <w:numPr>
          <w:ilvl w:val="1"/>
          <w:numId w:val="1"/>
        </w:numPr>
        <w:rPr>
          <w:color w:val="FF0000"/>
          <w:lang w:val="fr-CA"/>
        </w:rPr>
      </w:pPr>
      <w:r w:rsidRPr="008C45A8">
        <w:rPr>
          <w:color w:val="FF0000"/>
          <w:lang w:val="fr-CA"/>
        </w:rPr>
        <w:t xml:space="preserve">Prestige, </w:t>
      </w:r>
      <w:r w:rsidR="008C45A8" w:rsidRPr="008C45A8">
        <w:rPr>
          <w:color w:val="FF0000"/>
          <w:lang w:val="fr-CA"/>
        </w:rPr>
        <w:t>engagement forcé, argent, emploi, aventure</w:t>
      </w:r>
      <w:r w:rsidRPr="008C45A8">
        <w:rPr>
          <w:color w:val="FF0000"/>
          <w:lang w:val="fr-CA"/>
        </w:rPr>
        <w:t xml:space="preserve"> </w:t>
      </w:r>
    </w:p>
    <w:p w14:paraId="18900912" w14:textId="77777777" w:rsidR="00F70D66" w:rsidRPr="008C45A8" w:rsidRDefault="008C45A8">
      <w:pPr>
        <w:numPr>
          <w:ilvl w:val="0"/>
          <w:numId w:val="1"/>
        </w:numPr>
        <w:rPr>
          <w:lang w:val="fr-CA"/>
        </w:rPr>
      </w:pPr>
      <w:r w:rsidRPr="008C45A8">
        <w:rPr>
          <w:lang w:val="fr-CA"/>
        </w:rPr>
        <w:t>Quels étaient les emplois à combler sur l</w:t>
      </w:r>
      <w:r>
        <w:rPr>
          <w:lang w:val="fr-CA"/>
        </w:rPr>
        <w:t>es bateaux?</w:t>
      </w:r>
    </w:p>
    <w:p w14:paraId="68B8AFF5" w14:textId="77777777" w:rsidR="00F70D66" w:rsidRPr="005C0523" w:rsidRDefault="005C0523">
      <w:pPr>
        <w:numPr>
          <w:ilvl w:val="1"/>
          <w:numId w:val="1"/>
        </w:numPr>
        <w:rPr>
          <w:color w:val="FF0000"/>
          <w:lang w:val="fr-CA"/>
        </w:rPr>
      </w:pPr>
      <w:r w:rsidRPr="005C0523">
        <w:rPr>
          <w:color w:val="FF0000"/>
          <w:lang w:val="fr-CA"/>
        </w:rPr>
        <w:t>Offic</w:t>
      </w:r>
      <w:r w:rsidR="0052762F">
        <w:rPr>
          <w:color w:val="FF0000"/>
          <w:lang w:val="fr-CA"/>
        </w:rPr>
        <w:t>i</w:t>
      </w:r>
      <w:r w:rsidRPr="005C0523">
        <w:rPr>
          <w:color w:val="FF0000"/>
          <w:lang w:val="fr-CA"/>
        </w:rPr>
        <w:t>ers en formation; botaniste et chirurgien</w:t>
      </w:r>
      <w:r>
        <w:rPr>
          <w:color w:val="FF0000"/>
          <w:lang w:val="fr-CA"/>
        </w:rPr>
        <w:t xml:space="preserve">; marins/matelots; marchands; </w:t>
      </w:r>
      <w:r w:rsidR="0052762F">
        <w:rPr>
          <w:color w:val="FF0000"/>
          <w:lang w:val="fr-CA"/>
        </w:rPr>
        <w:t>engagement</w:t>
      </w:r>
      <w:r>
        <w:rPr>
          <w:color w:val="FF0000"/>
          <w:lang w:val="fr-CA"/>
        </w:rPr>
        <w:t xml:space="preserve"> volontaire; officiers de la Marine; aspirants de marine </w:t>
      </w:r>
    </w:p>
    <w:p w14:paraId="10434198" w14:textId="77777777" w:rsidR="00F70D66" w:rsidRPr="005C0523" w:rsidRDefault="005C0523">
      <w:pPr>
        <w:numPr>
          <w:ilvl w:val="0"/>
          <w:numId w:val="1"/>
        </w:numPr>
        <w:rPr>
          <w:lang w:val="fr-CA"/>
        </w:rPr>
      </w:pPr>
      <w:r w:rsidRPr="005C0523">
        <w:rPr>
          <w:lang w:val="fr-CA"/>
        </w:rPr>
        <w:t>Quelles difficultés on</w:t>
      </w:r>
      <w:r>
        <w:rPr>
          <w:lang w:val="fr-CA"/>
        </w:rPr>
        <w:t>t dû affronter les membres de l’équipage d</w:t>
      </w:r>
      <w:r w:rsidR="00C7669F">
        <w:rPr>
          <w:lang w:val="fr-CA"/>
        </w:rPr>
        <w:t>u capitaine</w:t>
      </w:r>
      <w:r>
        <w:rPr>
          <w:lang w:val="fr-CA"/>
        </w:rPr>
        <w:t xml:space="preserve"> Vancouver?</w:t>
      </w:r>
      <w:r w:rsidRPr="005C0523">
        <w:rPr>
          <w:lang w:val="fr-CA"/>
        </w:rPr>
        <w:t xml:space="preserve"> </w:t>
      </w:r>
    </w:p>
    <w:p w14:paraId="7F3813CB" w14:textId="77777777" w:rsidR="00F70D66" w:rsidRPr="0052762F" w:rsidRDefault="005C0523">
      <w:pPr>
        <w:numPr>
          <w:ilvl w:val="1"/>
          <w:numId w:val="1"/>
        </w:numPr>
        <w:rPr>
          <w:color w:val="FF0000"/>
          <w:lang w:val="fr-CA"/>
        </w:rPr>
      </w:pPr>
      <w:r w:rsidRPr="0052762F">
        <w:rPr>
          <w:color w:val="FF0000"/>
          <w:lang w:val="fr-CA"/>
        </w:rPr>
        <w:t>Santé</w:t>
      </w:r>
      <w:r w:rsidR="0052762F">
        <w:rPr>
          <w:color w:val="FF0000"/>
          <w:lang w:val="fr-CA"/>
        </w:rPr>
        <w:t> </w:t>
      </w:r>
      <w:r w:rsidRPr="0052762F">
        <w:rPr>
          <w:color w:val="FF0000"/>
          <w:lang w:val="fr-CA"/>
        </w:rPr>
        <w:t xml:space="preserve">: </w:t>
      </w:r>
      <w:r w:rsidR="0052762F" w:rsidRPr="0052762F">
        <w:rPr>
          <w:color w:val="FF0000"/>
          <w:lang w:val="fr-CA"/>
        </w:rPr>
        <w:t xml:space="preserve">scorbut, mal de mer, provisions de nourriture et d’eau </w:t>
      </w:r>
    </w:p>
    <w:p w14:paraId="255C6010" w14:textId="77777777" w:rsidR="0052762F" w:rsidRPr="0052762F" w:rsidRDefault="0052762F">
      <w:pPr>
        <w:numPr>
          <w:ilvl w:val="1"/>
          <w:numId w:val="1"/>
        </w:numPr>
        <w:rPr>
          <w:color w:val="FF0000"/>
          <w:lang w:val="fr-CA"/>
        </w:rPr>
      </w:pPr>
      <w:r w:rsidRPr="0052762F">
        <w:rPr>
          <w:color w:val="FF0000"/>
          <w:lang w:val="fr-CA"/>
        </w:rPr>
        <w:t>Travail d’équipe : mutinerie, manque de coop</w:t>
      </w:r>
      <w:r>
        <w:rPr>
          <w:color w:val="FF0000"/>
          <w:lang w:val="fr-CA"/>
        </w:rPr>
        <w:t>é</w:t>
      </w:r>
      <w:r w:rsidRPr="0052762F">
        <w:rPr>
          <w:color w:val="FF0000"/>
          <w:lang w:val="fr-CA"/>
        </w:rPr>
        <w:t>ration, d</w:t>
      </w:r>
      <w:r>
        <w:rPr>
          <w:color w:val="FF0000"/>
          <w:lang w:val="fr-CA"/>
        </w:rPr>
        <w:t xml:space="preserve">ésaccords, </w:t>
      </w:r>
      <w:r w:rsidRPr="0052762F">
        <w:rPr>
          <w:color w:val="FF0000"/>
          <w:lang w:val="fr-CA"/>
        </w:rPr>
        <w:t xml:space="preserve">disputes, </w:t>
      </w:r>
      <w:r>
        <w:rPr>
          <w:color w:val="FF0000"/>
          <w:lang w:val="fr-CA"/>
        </w:rPr>
        <w:t xml:space="preserve">mal du pays, voyage d’un an de plus que prévu, moral, maintien de l’ordre </w:t>
      </w:r>
    </w:p>
    <w:p w14:paraId="63DE0F51" w14:textId="77777777" w:rsidR="00F70D66" w:rsidRPr="0052762F" w:rsidRDefault="0052762F" w:rsidP="0052762F">
      <w:pPr>
        <w:numPr>
          <w:ilvl w:val="1"/>
          <w:numId w:val="1"/>
        </w:numPr>
        <w:rPr>
          <w:color w:val="FF0000"/>
          <w:lang w:val="fr-CA"/>
        </w:rPr>
      </w:pPr>
      <w:r w:rsidRPr="0052762F">
        <w:rPr>
          <w:color w:val="FF0000"/>
          <w:lang w:val="fr-CA"/>
        </w:rPr>
        <w:t>Sécurité : météo, entretien du b</w:t>
      </w:r>
      <w:r>
        <w:rPr>
          <w:color w:val="FF0000"/>
          <w:lang w:val="fr-CA"/>
        </w:rPr>
        <w:t>ateau, populations hostiles, désaccords</w:t>
      </w:r>
    </w:p>
    <w:p w14:paraId="58FE7788" w14:textId="77777777" w:rsidR="00F70D66" w:rsidRPr="0052762F" w:rsidRDefault="0052762F">
      <w:pPr>
        <w:numPr>
          <w:ilvl w:val="0"/>
          <w:numId w:val="1"/>
        </w:numPr>
        <w:rPr>
          <w:lang w:val="fr-CA"/>
        </w:rPr>
      </w:pPr>
      <w:r w:rsidRPr="0052762F">
        <w:rPr>
          <w:lang w:val="fr-CA"/>
        </w:rPr>
        <w:t>Énumérer trois t</w:t>
      </w:r>
      <w:r>
        <w:rPr>
          <w:lang w:val="fr-CA"/>
        </w:rPr>
        <w:t>â</w:t>
      </w:r>
      <w:r w:rsidRPr="0052762F">
        <w:rPr>
          <w:lang w:val="fr-CA"/>
        </w:rPr>
        <w:t>ches des memb</w:t>
      </w:r>
      <w:r>
        <w:rPr>
          <w:lang w:val="fr-CA"/>
        </w:rPr>
        <w:t>re</w:t>
      </w:r>
      <w:r w:rsidRPr="0052762F">
        <w:rPr>
          <w:lang w:val="fr-CA"/>
        </w:rPr>
        <w:t xml:space="preserve">s de l’équipage. </w:t>
      </w:r>
    </w:p>
    <w:p w14:paraId="353C85D5" w14:textId="77777777" w:rsidR="00F70D66" w:rsidRDefault="007963B8">
      <w:pPr>
        <w:numPr>
          <w:ilvl w:val="1"/>
          <w:numId w:val="1"/>
        </w:numPr>
        <w:rPr>
          <w:color w:val="FF0000"/>
        </w:rPr>
      </w:pPr>
      <w:r>
        <w:rPr>
          <w:color w:val="FF0000"/>
        </w:rPr>
        <w:t>Quarts de surveillance</w:t>
      </w:r>
    </w:p>
    <w:p w14:paraId="6DE705A8" w14:textId="77777777" w:rsidR="00F70D66" w:rsidRDefault="00B01EE8">
      <w:pPr>
        <w:numPr>
          <w:ilvl w:val="1"/>
          <w:numId w:val="1"/>
        </w:numPr>
        <w:rPr>
          <w:color w:val="FF0000"/>
        </w:rPr>
      </w:pPr>
      <w:r>
        <w:rPr>
          <w:color w:val="FF0000"/>
        </w:rPr>
        <w:t>Naviga</w:t>
      </w:r>
      <w:r w:rsidR="007963B8">
        <w:rPr>
          <w:color w:val="FF0000"/>
        </w:rPr>
        <w:t>tion</w:t>
      </w:r>
    </w:p>
    <w:p w14:paraId="52D0F099" w14:textId="77777777" w:rsidR="00F70D66" w:rsidRPr="003A47BD" w:rsidRDefault="003A47BD">
      <w:pPr>
        <w:numPr>
          <w:ilvl w:val="1"/>
          <w:numId w:val="1"/>
        </w:numPr>
        <w:rPr>
          <w:color w:val="FF0000"/>
          <w:lang w:val="fr-CA"/>
        </w:rPr>
      </w:pPr>
      <w:r w:rsidRPr="003A47BD">
        <w:rPr>
          <w:color w:val="FF0000"/>
          <w:lang w:val="fr-CA"/>
        </w:rPr>
        <w:lastRenderedPageBreak/>
        <w:t>Permanence d’un</w:t>
      </w:r>
      <w:r w:rsidR="00C64C59">
        <w:rPr>
          <w:color w:val="FF0000"/>
          <w:lang w:val="fr-CA"/>
        </w:rPr>
        <w:t>e vigie</w:t>
      </w:r>
    </w:p>
    <w:p w14:paraId="34AAED15" w14:textId="77777777" w:rsidR="007963B8" w:rsidRDefault="007963B8">
      <w:pPr>
        <w:numPr>
          <w:ilvl w:val="1"/>
          <w:numId w:val="1"/>
        </w:numPr>
        <w:rPr>
          <w:color w:val="FF0000"/>
          <w:lang w:val="fr-CA"/>
        </w:rPr>
      </w:pPr>
      <w:r w:rsidRPr="007963B8">
        <w:rPr>
          <w:color w:val="FF0000"/>
          <w:lang w:val="fr-CA"/>
        </w:rPr>
        <w:t>Laver et frotter le p</w:t>
      </w:r>
      <w:r>
        <w:rPr>
          <w:color w:val="FF0000"/>
          <w:lang w:val="fr-CA"/>
        </w:rPr>
        <w:t>ont</w:t>
      </w:r>
    </w:p>
    <w:p w14:paraId="1C560DC1" w14:textId="77777777" w:rsidR="007963B8" w:rsidRDefault="007963B8">
      <w:pPr>
        <w:numPr>
          <w:ilvl w:val="1"/>
          <w:numId w:val="1"/>
        </w:numPr>
        <w:rPr>
          <w:color w:val="FF0000"/>
          <w:lang w:val="fr-CA"/>
        </w:rPr>
      </w:pPr>
      <w:r>
        <w:rPr>
          <w:color w:val="FF0000"/>
          <w:lang w:val="fr-CA"/>
        </w:rPr>
        <w:t>Pratique d</w:t>
      </w:r>
      <w:r w:rsidR="00C64C59">
        <w:rPr>
          <w:color w:val="FF0000"/>
          <w:lang w:val="fr-CA"/>
        </w:rPr>
        <w:t>’artillerie</w:t>
      </w:r>
    </w:p>
    <w:p w14:paraId="2C5A77C3" w14:textId="77777777" w:rsidR="007963B8" w:rsidRPr="007963B8" w:rsidRDefault="007963B8">
      <w:pPr>
        <w:numPr>
          <w:ilvl w:val="1"/>
          <w:numId w:val="1"/>
        </w:numPr>
        <w:rPr>
          <w:color w:val="FF0000"/>
          <w:lang w:val="fr-CA"/>
        </w:rPr>
      </w:pPr>
      <w:r>
        <w:rPr>
          <w:color w:val="FF0000"/>
          <w:lang w:val="fr-CA"/>
        </w:rPr>
        <w:t>Entretien</w:t>
      </w:r>
    </w:p>
    <w:p w14:paraId="25B134BB" w14:textId="77777777" w:rsidR="00F70D66" w:rsidRDefault="007963B8">
      <w:pPr>
        <w:numPr>
          <w:ilvl w:val="0"/>
          <w:numId w:val="1"/>
        </w:numPr>
      </w:pPr>
      <w:r w:rsidRPr="007963B8">
        <w:rPr>
          <w:lang w:val="fr-CA"/>
        </w:rPr>
        <w:t>Est-ce que l’équipage aimait le ca</w:t>
      </w:r>
      <w:r>
        <w:rPr>
          <w:lang w:val="fr-CA"/>
        </w:rPr>
        <w:t xml:space="preserve">pitaine Vancouver ou pas? </w:t>
      </w:r>
      <w:proofErr w:type="spellStart"/>
      <w:r w:rsidRPr="007963B8">
        <w:rPr>
          <w:lang w:val="en-CA"/>
        </w:rPr>
        <w:t>Pourquoi</w:t>
      </w:r>
      <w:proofErr w:type="spellEnd"/>
      <w:r w:rsidRPr="007963B8">
        <w:rPr>
          <w:lang w:val="en-CA"/>
        </w:rPr>
        <w:t>?</w:t>
      </w:r>
    </w:p>
    <w:p w14:paraId="1A40A8F3" w14:textId="77777777" w:rsidR="007963B8" w:rsidRDefault="007963B8">
      <w:pPr>
        <w:numPr>
          <w:ilvl w:val="1"/>
          <w:numId w:val="1"/>
        </w:numPr>
        <w:rPr>
          <w:color w:val="FF0000"/>
          <w:lang w:val="fr-CA"/>
        </w:rPr>
      </w:pPr>
      <w:r w:rsidRPr="007963B8">
        <w:rPr>
          <w:color w:val="FF0000"/>
          <w:lang w:val="fr-CA"/>
        </w:rPr>
        <w:t>Il était connu pour a</w:t>
      </w:r>
      <w:r>
        <w:rPr>
          <w:color w:val="FF0000"/>
          <w:lang w:val="fr-CA"/>
        </w:rPr>
        <w:t>voir la mèche courte et être irritable, possiblement en raison de sa santé fragile</w:t>
      </w:r>
    </w:p>
    <w:p w14:paraId="3D9E42E7" w14:textId="77777777" w:rsidR="007963B8" w:rsidRDefault="007963B8">
      <w:pPr>
        <w:numPr>
          <w:ilvl w:val="1"/>
          <w:numId w:val="1"/>
        </w:numPr>
        <w:rPr>
          <w:color w:val="FF0000"/>
          <w:lang w:val="fr-CA"/>
        </w:rPr>
      </w:pPr>
      <w:r>
        <w:rPr>
          <w:color w:val="FF0000"/>
          <w:lang w:val="fr-CA"/>
        </w:rPr>
        <w:t>Désaccords avec des membres de l’équipage de haut rang</w:t>
      </w:r>
    </w:p>
    <w:p w14:paraId="7B795C79" w14:textId="77777777" w:rsidR="007963B8" w:rsidRDefault="007963B8">
      <w:pPr>
        <w:numPr>
          <w:ilvl w:val="1"/>
          <w:numId w:val="1"/>
        </w:numPr>
        <w:rPr>
          <w:color w:val="FF0000"/>
          <w:lang w:val="fr-CA"/>
        </w:rPr>
      </w:pPr>
      <w:r>
        <w:rPr>
          <w:color w:val="FF0000"/>
          <w:lang w:val="fr-CA"/>
        </w:rPr>
        <w:t>Refus de se battre en duel</w:t>
      </w:r>
    </w:p>
    <w:p w14:paraId="79DD95E0" w14:textId="77777777" w:rsidR="007963B8" w:rsidRPr="007963B8" w:rsidRDefault="007963B8">
      <w:pPr>
        <w:numPr>
          <w:ilvl w:val="1"/>
          <w:numId w:val="1"/>
        </w:numPr>
        <w:rPr>
          <w:color w:val="FF0000"/>
          <w:lang w:val="fr-CA"/>
        </w:rPr>
      </w:pPr>
      <w:r>
        <w:rPr>
          <w:color w:val="FF0000"/>
          <w:lang w:val="fr-CA"/>
        </w:rPr>
        <w:t>Mesures disciplinaires envers l’équipage par des sévices physiques et ressentiment du fait que l’expédition ait duré plus longtemps que prévu</w:t>
      </w:r>
    </w:p>
    <w:p w14:paraId="44CB9F3F" w14:textId="77777777" w:rsidR="00F70D66" w:rsidRPr="00A053BD" w:rsidRDefault="00F70D66">
      <w:pPr>
        <w:rPr>
          <w:color w:val="FF0000"/>
          <w:sz w:val="24"/>
          <w:szCs w:val="24"/>
          <w:lang w:val="fr-CA"/>
        </w:rPr>
      </w:pPr>
    </w:p>
    <w:p w14:paraId="52A90AE1" w14:textId="77777777" w:rsidR="00F70D66" w:rsidRPr="00D94BC1" w:rsidRDefault="007F1D4A">
      <w:pPr>
        <w:pStyle w:val="Heading2"/>
        <w:spacing w:before="0" w:after="60"/>
        <w:rPr>
          <w:sz w:val="24"/>
          <w:szCs w:val="24"/>
          <w:lang w:val="fr-CA"/>
        </w:rPr>
      </w:pPr>
      <w:bookmarkStart w:id="15" w:name="_d15qt51rtrhx" w:colFirst="0" w:colLast="0"/>
      <w:bookmarkEnd w:id="15"/>
      <w:r w:rsidRPr="00D94BC1">
        <w:rPr>
          <w:sz w:val="28"/>
          <w:szCs w:val="28"/>
          <w:lang w:val="fr-CA"/>
        </w:rPr>
        <w:t>Pistes d’analyse</w:t>
      </w:r>
    </w:p>
    <w:p w14:paraId="3A132F28" w14:textId="77777777" w:rsidR="00F70D66" w:rsidRPr="00A053BD" w:rsidRDefault="00D94BC1">
      <w:pPr>
        <w:rPr>
          <w:sz w:val="24"/>
          <w:szCs w:val="24"/>
          <w:lang w:val="fr-CA"/>
        </w:rPr>
      </w:pPr>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 xml:space="preserve">ratique de l’histoire et à inclure des preuves pour justifier leurs affirmations. Dans certains cas, les étudiants pourraient bénéficier d’autres ressources pour explorer ces questions. </w:t>
      </w:r>
    </w:p>
    <w:p w14:paraId="0D04EE12" w14:textId="77777777" w:rsidR="00D94BC1" w:rsidRDefault="00D94BC1">
      <w:pPr>
        <w:numPr>
          <w:ilvl w:val="0"/>
          <w:numId w:val="5"/>
        </w:numPr>
        <w:rPr>
          <w:lang w:val="fr-CA"/>
        </w:rPr>
      </w:pPr>
      <w:r w:rsidRPr="00D94BC1">
        <w:rPr>
          <w:lang w:val="fr-CA"/>
        </w:rPr>
        <w:t>Créer un tableau comparati</w:t>
      </w:r>
      <w:r>
        <w:rPr>
          <w:lang w:val="fr-CA"/>
        </w:rPr>
        <w:t>f</w:t>
      </w:r>
      <w:r w:rsidRPr="00D94BC1">
        <w:rPr>
          <w:lang w:val="fr-CA"/>
        </w:rPr>
        <w:t xml:space="preserve"> </w:t>
      </w:r>
      <w:r>
        <w:rPr>
          <w:lang w:val="fr-CA"/>
        </w:rPr>
        <w:t xml:space="preserve">et contrastant </w:t>
      </w:r>
      <w:r w:rsidRPr="00D94BC1">
        <w:rPr>
          <w:lang w:val="fr-CA"/>
        </w:rPr>
        <w:t>d</w:t>
      </w:r>
      <w:r>
        <w:rPr>
          <w:lang w:val="fr-CA"/>
        </w:rPr>
        <w:t>es conditions de vie entre le capitaine Vancouver et un marin.</w:t>
      </w:r>
    </w:p>
    <w:p w14:paraId="112DE888" w14:textId="77777777" w:rsidR="00D94BC1" w:rsidRPr="00D94BC1" w:rsidRDefault="00D94BC1" w:rsidP="00D94BC1">
      <w:pPr>
        <w:numPr>
          <w:ilvl w:val="0"/>
          <w:numId w:val="5"/>
        </w:numPr>
        <w:rPr>
          <w:lang w:val="fr-CA"/>
        </w:rPr>
      </w:pPr>
      <w:r>
        <w:rPr>
          <w:lang w:val="fr-CA"/>
        </w:rPr>
        <w:t>En tant que membre de l’équipage, quelles qualités voudrais-tu voir chez ton capitaine, en tant que chef? Pourquoi ces qualités sont-elles importantes?</w:t>
      </w:r>
    </w:p>
    <w:p w14:paraId="293E6187" w14:textId="77777777" w:rsidR="00D94BC1" w:rsidRPr="00D94BC1" w:rsidRDefault="00D94BC1" w:rsidP="00D94BC1">
      <w:pPr>
        <w:numPr>
          <w:ilvl w:val="1"/>
          <w:numId w:val="5"/>
        </w:numPr>
        <w:rPr>
          <w:lang w:val="fr-CA"/>
        </w:rPr>
      </w:pPr>
      <w:r w:rsidRPr="00D94BC1">
        <w:rPr>
          <w:lang w:val="fr-CA"/>
        </w:rPr>
        <w:t xml:space="preserve">Crois-tu que le capitaine Vancouver </w:t>
      </w:r>
      <w:proofErr w:type="gramStart"/>
      <w:r w:rsidRPr="00D94BC1">
        <w:rPr>
          <w:lang w:val="fr-CA"/>
        </w:rPr>
        <w:t>était</w:t>
      </w:r>
      <w:proofErr w:type="gramEnd"/>
      <w:r w:rsidRPr="00D94BC1">
        <w:rPr>
          <w:lang w:val="fr-CA"/>
        </w:rPr>
        <w:t xml:space="preserve"> un bon chef? </w:t>
      </w:r>
      <w:r>
        <w:rPr>
          <w:lang w:val="fr-CA"/>
        </w:rPr>
        <w:t xml:space="preserve">Sers-toi de </w:t>
      </w:r>
      <w:r w:rsidRPr="00D94BC1">
        <w:rPr>
          <w:lang w:val="fr-CA"/>
        </w:rPr>
        <w:t>preuves tirées de la vidéo</w:t>
      </w:r>
      <w:r>
        <w:rPr>
          <w:lang w:val="fr-CA"/>
        </w:rPr>
        <w:t xml:space="preserve"> pour appuyer ton opinion</w:t>
      </w:r>
      <w:r w:rsidRPr="00D94BC1">
        <w:rPr>
          <w:lang w:val="fr-CA"/>
        </w:rPr>
        <w:t xml:space="preserve">. </w:t>
      </w:r>
    </w:p>
    <w:p w14:paraId="593053C1" w14:textId="77777777" w:rsidR="00F70D66" w:rsidRPr="00D94BC1" w:rsidRDefault="00D94BC1" w:rsidP="00D94BC1">
      <w:pPr>
        <w:numPr>
          <w:ilvl w:val="0"/>
          <w:numId w:val="5"/>
        </w:numPr>
        <w:rPr>
          <w:lang w:val="fr-CA"/>
        </w:rPr>
      </w:pPr>
      <w:r w:rsidRPr="00D94BC1">
        <w:rPr>
          <w:lang w:val="fr-CA"/>
        </w:rPr>
        <w:t>Quels sont des exemples d</w:t>
      </w:r>
      <w:r>
        <w:rPr>
          <w:lang w:val="fr-CA"/>
        </w:rPr>
        <w:t xml:space="preserve">e conflits entre les membres de l’équipage? Quels sont des exemples de coopération entre les membres de l’équipage? Utilise l’image du chat à neuf queues comme source additionnelle. </w:t>
      </w:r>
    </w:p>
    <w:p w14:paraId="2E09F98B" w14:textId="77777777" w:rsidR="00F70D66" w:rsidRPr="00A053BD" w:rsidRDefault="00F70D66">
      <w:pPr>
        <w:rPr>
          <w:sz w:val="24"/>
          <w:szCs w:val="24"/>
          <w:lang w:val="fr-CA"/>
        </w:rPr>
      </w:pPr>
    </w:p>
    <w:p w14:paraId="4FB70896" w14:textId="77777777" w:rsidR="00F70D66" w:rsidRPr="00D94BC1" w:rsidRDefault="00A053BD">
      <w:pPr>
        <w:pStyle w:val="Heading2"/>
        <w:spacing w:before="0" w:after="60"/>
        <w:rPr>
          <w:b/>
          <w:sz w:val="24"/>
          <w:szCs w:val="24"/>
          <w:lang w:val="fr-CA"/>
        </w:rPr>
      </w:pPr>
      <w:bookmarkStart w:id="16" w:name="_a4oaeig6w103" w:colFirst="0" w:colLast="0"/>
      <w:bookmarkEnd w:id="16"/>
      <w:r>
        <w:rPr>
          <w:sz w:val="28"/>
          <w:szCs w:val="28"/>
          <w:lang w:val="fr-CA"/>
        </w:rPr>
        <w:t xml:space="preserve">Discussion </w:t>
      </w:r>
      <w:r w:rsidR="00593076">
        <w:rPr>
          <w:sz w:val="28"/>
          <w:szCs w:val="28"/>
          <w:lang w:val="fr-CA"/>
        </w:rPr>
        <w:t>synthèse</w:t>
      </w:r>
    </w:p>
    <w:p w14:paraId="3BD13A15" w14:textId="77777777" w:rsidR="00F70D66" w:rsidRPr="00D94BC1" w:rsidRDefault="00D94BC1">
      <w:pPr>
        <w:rPr>
          <w:lang w:val="fr-CA"/>
        </w:rPr>
      </w:pPr>
      <w:r w:rsidRPr="00B00811">
        <w:rPr>
          <w:lang w:val="fr-CA"/>
        </w:rPr>
        <w:t>Co</w:t>
      </w:r>
      <w:r>
        <w:rPr>
          <w:lang w:val="fr-CA"/>
        </w:rPr>
        <w:t>ncluez votre cours par une réflexion. Demandez aux étudiants de répondre aux question</w:t>
      </w:r>
      <w:r w:rsidR="009D56E7">
        <w:rPr>
          <w:lang w:val="fr-CA"/>
        </w:rPr>
        <w:t>s</w:t>
      </w:r>
      <w:r>
        <w:rPr>
          <w:lang w:val="fr-CA"/>
        </w:rPr>
        <w:t xml:space="preserve"> suivante</w:t>
      </w:r>
      <w:r w:rsidR="009D56E7">
        <w:rPr>
          <w:lang w:val="fr-CA"/>
        </w:rPr>
        <w:t>s</w:t>
      </w:r>
      <w:r>
        <w:rPr>
          <w:lang w:val="fr-CA"/>
        </w:rPr>
        <w:t xml:space="preserve"> en classe, par petits groupes, ou individuellement, par écrit. </w:t>
      </w:r>
    </w:p>
    <w:p w14:paraId="64AE1E6E" w14:textId="77777777" w:rsidR="00F70D66" w:rsidRDefault="009D56E7">
      <w:pPr>
        <w:numPr>
          <w:ilvl w:val="0"/>
          <w:numId w:val="10"/>
        </w:numPr>
      </w:pPr>
      <w:r w:rsidRPr="009D56E7">
        <w:rPr>
          <w:lang w:val="fr-CA"/>
        </w:rPr>
        <w:t xml:space="preserve">Aurais-tu voulu faire partie de l’équipage de </w:t>
      </w:r>
      <w:r>
        <w:rPr>
          <w:lang w:val="fr-CA"/>
        </w:rPr>
        <w:t xml:space="preserve">Vancouver? </w:t>
      </w:r>
      <w:proofErr w:type="spellStart"/>
      <w:r w:rsidRPr="009D56E7">
        <w:rPr>
          <w:lang w:val="en-CA"/>
        </w:rPr>
        <w:t>Po</w:t>
      </w:r>
      <w:r>
        <w:rPr>
          <w:lang w:val="en-CA"/>
        </w:rPr>
        <w:t>urquoi</w:t>
      </w:r>
      <w:proofErr w:type="spellEnd"/>
      <w:r>
        <w:rPr>
          <w:lang w:val="en-CA"/>
        </w:rPr>
        <w:t xml:space="preserve"> </w:t>
      </w:r>
      <w:proofErr w:type="spellStart"/>
      <w:r>
        <w:rPr>
          <w:lang w:val="en-CA"/>
        </w:rPr>
        <w:t>ou</w:t>
      </w:r>
      <w:proofErr w:type="spellEnd"/>
      <w:r>
        <w:rPr>
          <w:lang w:val="en-CA"/>
        </w:rPr>
        <w:t xml:space="preserve"> </w:t>
      </w:r>
      <w:proofErr w:type="spellStart"/>
      <w:r>
        <w:rPr>
          <w:lang w:val="en-CA"/>
        </w:rPr>
        <w:t>pourquoi</w:t>
      </w:r>
      <w:proofErr w:type="spellEnd"/>
      <w:r>
        <w:rPr>
          <w:lang w:val="en-CA"/>
        </w:rPr>
        <w:t xml:space="preserve"> pas? </w:t>
      </w:r>
    </w:p>
    <w:p w14:paraId="06D243E5" w14:textId="77777777" w:rsidR="00F70D66" w:rsidRDefault="00F70D66">
      <w:pPr>
        <w:rPr>
          <w:rFonts w:ascii="IM Fell English" w:eastAsia="IM Fell English" w:hAnsi="IM Fell English" w:cs="IM Fell English"/>
          <w:b/>
          <w:sz w:val="40"/>
          <w:szCs w:val="40"/>
        </w:rPr>
      </w:pPr>
    </w:p>
    <w:p w14:paraId="4B836B2D" w14:textId="77777777" w:rsidR="00F70D66" w:rsidRPr="009D56E7" w:rsidRDefault="009D56E7">
      <w:pPr>
        <w:pStyle w:val="Heading1"/>
        <w:spacing w:before="0" w:after="60"/>
        <w:rPr>
          <w:b/>
          <w:color w:val="000000"/>
          <w:sz w:val="24"/>
          <w:szCs w:val="24"/>
          <w:lang w:val="fr-CA"/>
        </w:rPr>
      </w:pPr>
      <w:bookmarkStart w:id="17" w:name="_bv63jphvoxsv" w:colFirst="0" w:colLast="0"/>
      <w:bookmarkEnd w:id="17"/>
      <w:r w:rsidRPr="009D56E7">
        <w:rPr>
          <w:color w:val="947760"/>
          <w:lang w:val="fr-CA"/>
        </w:rPr>
        <w:t xml:space="preserve">Idées de projet de </w:t>
      </w:r>
      <w:r>
        <w:rPr>
          <w:color w:val="947760"/>
          <w:lang w:val="fr-CA"/>
        </w:rPr>
        <w:t xml:space="preserve">recherche </w:t>
      </w:r>
      <w:r w:rsidR="00857D8C">
        <w:rPr>
          <w:color w:val="947760"/>
          <w:lang w:val="fr-CA"/>
        </w:rPr>
        <w:t>et de création</w:t>
      </w:r>
    </w:p>
    <w:p w14:paraId="0BB38607" w14:textId="77777777" w:rsidR="00F70D66" w:rsidRPr="00A053BD" w:rsidRDefault="009D56E7">
      <w:pPr>
        <w:pStyle w:val="Heading2"/>
        <w:spacing w:before="0" w:after="60"/>
        <w:rPr>
          <w:sz w:val="28"/>
          <w:szCs w:val="28"/>
          <w:lang w:val="fr-CA"/>
        </w:rPr>
      </w:pPr>
      <w:bookmarkStart w:id="18" w:name="_rak61adnqref" w:colFirst="0" w:colLast="0"/>
      <w:bookmarkEnd w:id="18"/>
      <w:r w:rsidRPr="00A053BD">
        <w:rPr>
          <w:sz w:val="28"/>
          <w:szCs w:val="28"/>
          <w:lang w:val="fr-CA"/>
        </w:rPr>
        <w:t>Journal d’un marin</w:t>
      </w:r>
    </w:p>
    <w:p w14:paraId="01296482" w14:textId="77777777" w:rsidR="002E572F" w:rsidRPr="00002C07" w:rsidRDefault="002E572F">
      <w:pPr>
        <w:rPr>
          <w:lang w:val="fr-CA"/>
        </w:rPr>
      </w:pPr>
      <w:r w:rsidRPr="002E572F">
        <w:rPr>
          <w:lang w:val="fr-CA"/>
        </w:rPr>
        <w:t>Écri</w:t>
      </w:r>
      <w:r>
        <w:rPr>
          <w:lang w:val="fr-CA"/>
        </w:rPr>
        <w:t>re</w:t>
      </w:r>
      <w:r w:rsidRPr="002E572F">
        <w:rPr>
          <w:lang w:val="fr-CA"/>
        </w:rPr>
        <w:t xml:space="preserve"> une série d’entrées d</w:t>
      </w:r>
      <w:r>
        <w:rPr>
          <w:lang w:val="fr-CA"/>
        </w:rPr>
        <w:t xml:space="preserve">e journal de bord de la perspective d’un marin imaginaire </w:t>
      </w:r>
      <w:r w:rsidR="00002C07">
        <w:rPr>
          <w:lang w:val="fr-CA"/>
        </w:rPr>
        <w:t xml:space="preserve">embarqué </w:t>
      </w:r>
      <w:r>
        <w:rPr>
          <w:lang w:val="fr-CA"/>
        </w:rPr>
        <w:t xml:space="preserve">sur l’expédition du capitaine Vancouver vers la côte nord-ouest du Pacifique. </w:t>
      </w:r>
      <w:r w:rsidR="00002C07" w:rsidRPr="00002C07">
        <w:rPr>
          <w:lang w:val="fr-CA"/>
        </w:rPr>
        <w:t>Cette activité est une o</w:t>
      </w:r>
      <w:r w:rsidR="00002C07">
        <w:rPr>
          <w:lang w:val="fr-CA"/>
        </w:rPr>
        <w:t>ccasion</w:t>
      </w:r>
      <w:r w:rsidR="00002C07" w:rsidRPr="00002C07">
        <w:rPr>
          <w:lang w:val="fr-CA"/>
        </w:rPr>
        <w:t xml:space="preserve"> pour les étudiants d’</w:t>
      </w:r>
      <w:r w:rsidR="00002C07">
        <w:rPr>
          <w:lang w:val="fr-CA"/>
        </w:rPr>
        <w:t>adopter une perspective historique et d’utiliser leur imagination. Il est possible d’u</w:t>
      </w:r>
      <w:r w:rsidR="00002C07" w:rsidRPr="00002C07">
        <w:rPr>
          <w:lang w:val="fr-CA"/>
        </w:rPr>
        <w:t xml:space="preserve">tiliser d’autres sources primaires et secondaires, comme </w:t>
      </w:r>
      <w:r w:rsidR="00002C07" w:rsidRPr="00002C07">
        <w:rPr>
          <w:lang w:val="fr-CA"/>
        </w:rPr>
        <w:lastRenderedPageBreak/>
        <w:t>d</w:t>
      </w:r>
      <w:r w:rsidR="00002C07">
        <w:rPr>
          <w:lang w:val="fr-CA"/>
        </w:rPr>
        <w:t xml:space="preserve">’autres vidéos de l’exposition </w:t>
      </w:r>
      <w:r w:rsidR="00002C07" w:rsidRPr="00002C07">
        <w:rPr>
          <w:i/>
          <w:iCs/>
          <w:lang w:val="fr-CA"/>
        </w:rPr>
        <w:t>Nouvelles perspectives</w:t>
      </w:r>
      <w:r w:rsidR="00002C07">
        <w:rPr>
          <w:lang w:val="fr-CA"/>
        </w:rPr>
        <w:t xml:space="preserve"> pour de la mise en contexte et de l’inspiration. </w:t>
      </w:r>
    </w:p>
    <w:p w14:paraId="2C0177EA" w14:textId="77777777" w:rsidR="00F70D66" w:rsidRPr="00A053BD" w:rsidRDefault="00F70D66">
      <w:pPr>
        <w:rPr>
          <w:lang w:val="fr-CA"/>
        </w:rPr>
      </w:pPr>
    </w:p>
    <w:p w14:paraId="4F6217B0" w14:textId="77777777" w:rsidR="00F70D66" w:rsidRDefault="00B01EE8">
      <w:proofErr w:type="gramStart"/>
      <w:r>
        <w:t>Instructions</w:t>
      </w:r>
      <w:r w:rsidR="00002C07">
        <w:t> </w:t>
      </w:r>
      <w:r>
        <w:t>:</w:t>
      </w:r>
      <w:proofErr w:type="gramEnd"/>
    </w:p>
    <w:p w14:paraId="01338B74" w14:textId="77777777" w:rsidR="00002C07" w:rsidRDefault="00002C07">
      <w:pPr>
        <w:numPr>
          <w:ilvl w:val="0"/>
          <w:numId w:val="2"/>
        </w:numPr>
        <w:ind w:left="360"/>
        <w:rPr>
          <w:lang w:val="fr-CA"/>
        </w:rPr>
      </w:pPr>
      <w:r w:rsidRPr="00002C07">
        <w:rPr>
          <w:lang w:val="fr-CA"/>
        </w:rPr>
        <w:t>Les étudiants créent le p</w:t>
      </w:r>
      <w:r>
        <w:rPr>
          <w:lang w:val="fr-CA"/>
        </w:rPr>
        <w:t>rofil de leur personnage : biographie, motivations, vision du monde, croyances, rôle sur le bateau (ex. : marin; commerçant; cuisinier; officier; officier de la Marine; cartographe; ingénieur; naturaliste).</w:t>
      </w:r>
    </w:p>
    <w:p w14:paraId="3179881B" w14:textId="77777777" w:rsidR="00002C07" w:rsidRPr="004F6F08" w:rsidRDefault="00002C07" w:rsidP="004F6F08">
      <w:pPr>
        <w:numPr>
          <w:ilvl w:val="0"/>
          <w:numId w:val="2"/>
        </w:numPr>
        <w:ind w:left="360"/>
        <w:rPr>
          <w:lang w:val="fr-CA"/>
        </w:rPr>
      </w:pPr>
      <w:r>
        <w:rPr>
          <w:lang w:val="fr-CA"/>
        </w:rPr>
        <w:t>Les étudiants composent leurs entrées de journal qui inclu</w:t>
      </w:r>
      <w:r w:rsidR="00333492">
        <w:rPr>
          <w:lang w:val="fr-CA"/>
        </w:rPr>
        <w:t>ent</w:t>
      </w:r>
      <w:r>
        <w:rPr>
          <w:lang w:val="fr-CA"/>
        </w:rPr>
        <w:t xml:space="preserve"> une description de leur voyage vers la côte nord-ouest du Pacifique, l’arrivée et les résultats du voyage. Rappeler aux étudiants d’écrire leurs entrées avec la voix et </w:t>
      </w:r>
      <w:r w:rsidR="004F6F08">
        <w:rPr>
          <w:lang w:val="fr-CA"/>
        </w:rPr>
        <w:t>à travers les yeux de leur personnage.</w:t>
      </w:r>
      <w:r w:rsidRPr="004F6F08">
        <w:rPr>
          <w:lang w:val="fr-CA"/>
        </w:rPr>
        <w:t xml:space="preserve"> </w:t>
      </w:r>
    </w:p>
    <w:p w14:paraId="1E6738AC" w14:textId="77777777" w:rsidR="00F70D66" w:rsidRPr="004F6F08" w:rsidRDefault="004F6F08" w:rsidP="004F6F08">
      <w:pPr>
        <w:ind w:left="720" w:hanging="360"/>
        <w:rPr>
          <w:b/>
          <w:lang w:val="fr-CA"/>
        </w:rPr>
      </w:pPr>
      <w:r>
        <w:rPr>
          <w:b/>
          <w:lang w:val="fr-CA"/>
        </w:rPr>
        <w:t xml:space="preserve">Sujets possibles des entrées : </w:t>
      </w:r>
    </w:p>
    <w:p w14:paraId="78F5DAB0" w14:textId="77777777" w:rsidR="00F70D66" w:rsidRPr="004F6F08" w:rsidRDefault="004F6F08" w:rsidP="004F6F08">
      <w:pPr>
        <w:numPr>
          <w:ilvl w:val="0"/>
          <w:numId w:val="6"/>
        </w:numPr>
        <w:ind w:left="1080"/>
        <w:rPr>
          <w:lang w:val="fr-CA"/>
        </w:rPr>
      </w:pPr>
      <w:r w:rsidRPr="004F6F08">
        <w:rPr>
          <w:i/>
          <w:iCs/>
          <w:lang w:val="fr-CA"/>
        </w:rPr>
        <w:t xml:space="preserve">Le jour où </w:t>
      </w:r>
      <w:r>
        <w:rPr>
          <w:i/>
          <w:iCs/>
          <w:lang w:val="fr-CA"/>
        </w:rPr>
        <w:t>tu as quitté l’Angleterre, 1</w:t>
      </w:r>
      <w:r w:rsidRPr="004F6F08">
        <w:rPr>
          <w:i/>
          <w:iCs/>
          <w:vertAlign w:val="superscript"/>
          <w:lang w:val="fr-CA"/>
        </w:rPr>
        <w:t>er</w:t>
      </w:r>
      <w:r>
        <w:rPr>
          <w:i/>
          <w:iCs/>
          <w:lang w:val="fr-CA"/>
        </w:rPr>
        <w:t xml:space="preserve"> avril 1791.</w:t>
      </w:r>
      <w:r w:rsidRPr="004F6F08">
        <w:rPr>
          <w:lang w:val="fr-CA"/>
        </w:rPr>
        <w:t xml:space="preserve"> </w:t>
      </w:r>
    </w:p>
    <w:p w14:paraId="0AD37CFA" w14:textId="77777777" w:rsidR="00F70D66" w:rsidRPr="004F6F08" w:rsidRDefault="004F6F08">
      <w:pPr>
        <w:ind w:left="1080"/>
        <w:rPr>
          <w:sz w:val="20"/>
          <w:szCs w:val="20"/>
          <w:lang w:val="fr-CA"/>
        </w:rPr>
      </w:pPr>
      <w:r w:rsidRPr="004F6F08">
        <w:rPr>
          <w:sz w:val="20"/>
          <w:szCs w:val="20"/>
          <w:lang w:val="fr-CA"/>
        </w:rPr>
        <w:t>Quelles sont tes émotions? Qu’est-ce qui t’a motiv</w:t>
      </w:r>
      <w:r>
        <w:rPr>
          <w:sz w:val="20"/>
          <w:szCs w:val="20"/>
          <w:lang w:val="fr-CA"/>
        </w:rPr>
        <w:t>é</w:t>
      </w:r>
      <w:r w:rsidRPr="004F6F08">
        <w:rPr>
          <w:sz w:val="20"/>
          <w:szCs w:val="20"/>
          <w:lang w:val="fr-CA"/>
        </w:rPr>
        <w:t xml:space="preserve"> à entreprendre c</w:t>
      </w:r>
      <w:r>
        <w:rPr>
          <w:sz w:val="20"/>
          <w:szCs w:val="20"/>
          <w:lang w:val="fr-CA"/>
        </w:rPr>
        <w:t xml:space="preserve">e voyage? Quels seront les accomplissements de cette expédition selon toi? Quelles sont tes inquiétudes? </w:t>
      </w:r>
    </w:p>
    <w:p w14:paraId="6E6E353F" w14:textId="77777777" w:rsidR="00F70D66" w:rsidRDefault="004F6F08">
      <w:pPr>
        <w:numPr>
          <w:ilvl w:val="0"/>
          <w:numId w:val="11"/>
        </w:numPr>
        <w:spacing w:after="0"/>
        <w:ind w:left="1080"/>
      </w:pPr>
      <w:r w:rsidRPr="004F6F08">
        <w:rPr>
          <w:i/>
          <w:lang w:val="fr-CA"/>
        </w:rPr>
        <w:t xml:space="preserve">Un jour en mer. </w:t>
      </w:r>
      <w:r w:rsidRPr="004F6F08">
        <w:rPr>
          <w:i/>
          <w:lang w:val="fr-CA"/>
        </w:rPr>
        <w:br/>
      </w:r>
      <w:r w:rsidRPr="004F6F08">
        <w:rPr>
          <w:sz w:val="20"/>
          <w:szCs w:val="20"/>
          <w:lang w:val="fr-CA"/>
        </w:rPr>
        <w:t>Quel</w:t>
      </w:r>
      <w:r>
        <w:rPr>
          <w:sz w:val="20"/>
          <w:szCs w:val="20"/>
          <w:lang w:val="fr-CA"/>
        </w:rPr>
        <w:t xml:space="preserve"> </w:t>
      </w:r>
      <w:r w:rsidRPr="004F6F08">
        <w:rPr>
          <w:sz w:val="20"/>
          <w:szCs w:val="20"/>
          <w:lang w:val="fr-CA"/>
        </w:rPr>
        <w:t>est ton r</w:t>
      </w:r>
      <w:r>
        <w:rPr>
          <w:sz w:val="20"/>
          <w:szCs w:val="20"/>
          <w:lang w:val="fr-CA"/>
        </w:rPr>
        <w:t>ô</w:t>
      </w:r>
      <w:r w:rsidRPr="004F6F08">
        <w:rPr>
          <w:sz w:val="20"/>
          <w:szCs w:val="20"/>
          <w:lang w:val="fr-CA"/>
        </w:rPr>
        <w:t>le sur le bateau?</w:t>
      </w:r>
      <w:r>
        <w:rPr>
          <w:sz w:val="20"/>
          <w:szCs w:val="20"/>
          <w:lang w:val="fr-CA"/>
        </w:rPr>
        <w:t xml:space="preserve"> Quelles sont tes tâches quotidiennes? Y a-t-il eu des obstacles à surmonter? Comment fais-tu pour connaître ta position en mer? Que penses-tu du capitaine Vancouver? </w:t>
      </w:r>
    </w:p>
    <w:p w14:paraId="14FD9518" w14:textId="77777777" w:rsidR="00F70D66" w:rsidRPr="004F6F08" w:rsidRDefault="004F6F08">
      <w:pPr>
        <w:numPr>
          <w:ilvl w:val="0"/>
          <w:numId w:val="11"/>
        </w:numPr>
        <w:spacing w:after="0"/>
        <w:ind w:left="1080"/>
        <w:rPr>
          <w:lang w:val="fr-CA"/>
        </w:rPr>
      </w:pPr>
      <w:r w:rsidRPr="004F6F08">
        <w:rPr>
          <w:i/>
          <w:lang w:val="fr-CA"/>
        </w:rPr>
        <w:t xml:space="preserve">Arrivée à </w:t>
      </w:r>
      <w:proofErr w:type="spellStart"/>
      <w:r w:rsidRPr="004F6F08">
        <w:rPr>
          <w:i/>
          <w:lang w:val="fr-CA"/>
        </w:rPr>
        <w:t>Yuquot</w:t>
      </w:r>
      <w:proofErr w:type="spellEnd"/>
      <w:r w:rsidRPr="004F6F08">
        <w:rPr>
          <w:i/>
          <w:lang w:val="fr-CA"/>
        </w:rPr>
        <w:t xml:space="preserve"> le 28 août 1792.  </w:t>
      </w:r>
      <w:r w:rsidRPr="004F6F08">
        <w:rPr>
          <w:i/>
          <w:lang w:val="fr-CA"/>
        </w:rPr>
        <w:br/>
      </w:r>
      <w:r w:rsidRPr="004F6F08">
        <w:rPr>
          <w:sz w:val="20"/>
          <w:szCs w:val="20"/>
          <w:lang w:val="fr-CA"/>
        </w:rPr>
        <w:t>Qu’est-ce qui t’a surpris</w:t>
      </w:r>
      <w:r>
        <w:rPr>
          <w:sz w:val="20"/>
          <w:szCs w:val="20"/>
          <w:lang w:val="fr-CA"/>
        </w:rPr>
        <w:t xml:space="preserve">? Quelles sont tes relations avec les </w:t>
      </w:r>
      <w:proofErr w:type="spellStart"/>
      <w:r w:rsidRPr="004F6F08">
        <w:rPr>
          <w:sz w:val="20"/>
          <w:szCs w:val="20"/>
          <w:lang w:val="fr-CA"/>
        </w:rPr>
        <w:t>Mowachaht</w:t>
      </w:r>
      <w:proofErr w:type="spellEnd"/>
      <w:r w:rsidRPr="004F6F08">
        <w:rPr>
          <w:sz w:val="20"/>
          <w:szCs w:val="20"/>
          <w:lang w:val="fr-CA"/>
        </w:rPr>
        <w:t>/</w:t>
      </w:r>
      <w:proofErr w:type="spellStart"/>
      <w:r w:rsidRPr="004F6F08">
        <w:rPr>
          <w:sz w:val="20"/>
          <w:szCs w:val="20"/>
          <w:lang w:val="fr-CA"/>
        </w:rPr>
        <w:t>Muchalaht</w:t>
      </w:r>
      <w:proofErr w:type="spellEnd"/>
      <w:r w:rsidRPr="004F6F08">
        <w:rPr>
          <w:sz w:val="20"/>
          <w:szCs w:val="20"/>
          <w:lang w:val="fr-CA"/>
        </w:rPr>
        <w:t xml:space="preserve">? Quelles sont les différences et les similitudes entre la vie </w:t>
      </w:r>
      <w:r>
        <w:rPr>
          <w:sz w:val="20"/>
          <w:szCs w:val="20"/>
          <w:lang w:val="fr-CA"/>
        </w:rPr>
        <w:t xml:space="preserve">à </w:t>
      </w:r>
      <w:proofErr w:type="spellStart"/>
      <w:r>
        <w:rPr>
          <w:sz w:val="20"/>
          <w:szCs w:val="20"/>
          <w:lang w:val="fr-CA"/>
        </w:rPr>
        <w:t>Yuquot</w:t>
      </w:r>
      <w:proofErr w:type="spellEnd"/>
      <w:r>
        <w:rPr>
          <w:sz w:val="20"/>
          <w:szCs w:val="20"/>
          <w:lang w:val="fr-CA"/>
        </w:rPr>
        <w:t xml:space="preserve"> et la vie dans les villes </w:t>
      </w:r>
      <w:r w:rsidR="00DD1CDF">
        <w:rPr>
          <w:sz w:val="20"/>
          <w:szCs w:val="20"/>
          <w:lang w:val="fr-CA"/>
        </w:rPr>
        <w:t>anglaises</w:t>
      </w:r>
      <w:r>
        <w:rPr>
          <w:sz w:val="20"/>
          <w:szCs w:val="20"/>
          <w:lang w:val="fr-CA"/>
        </w:rPr>
        <w:t>?</w:t>
      </w:r>
      <w:r w:rsidRPr="004F6F08">
        <w:rPr>
          <w:sz w:val="20"/>
          <w:szCs w:val="20"/>
          <w:lang w:val="fr-CA"/>
        </w:rPr>
        <w:t xml:space="preserve"> </w:t>
      </w:r>
    </w:p>
    <w:p w14:paraId="5F4D8013" w14:textId="77777777" w:rsidR="00F70D66" w:rsidRPr="00DD1CDF" w:rsidRDefault="00DD1CDF">
      <w:pPr>
        <w:numPr>
          <w:ilvl w:val="0"/>
          <w:numId w:val="11"/>
        </w:numPr>
        <w:spacing w:after="0"/>
        <w:ind w:left="1080"/>
        <w:rPr>
          <w:lang w:val="fr-CA"/>
        </w:rPr>
      </w:pPr>
      <w:r w:rsidRPr="00DD1CDF">
        <w:rPr>
          <w:i/>
          <w:lang w:val="fr-CA"/>
        </w:rPr>
        <w:t xml:space="preserve">Retour en Angleterre le 20 octobre 1795.  </w:t>
      </w:r>
      <w:r w:rsidRPr="00DD1CDF">
        <w:rPr>
          <w:i/>
          <w:lang w:val="fr-CA"/>
        </w:rPr>
        <w:br/>
      </w:r>
      <w:r w:rsidRPr="00DD1CDF">
        <w:rPr>
          <w:sz w:val="20"/>
          <w:szCs w:val="20"/>
          <w:lang w:val="fr-CA"/>
        </w:rPr>
        <w:t xml:space="preserve">Comment te sens-tu de retour en Angleterre? Penses-tu que la mission ait été un succès? (Ressource vidéo : </w:t>
      </w:r>
      <w:r>
        <w:rPr>
          <w:sz w:val="20"/>
          <w:szCs w:val="20"/>
          <w:lang w:val="fr-CA"/>
        </w:rPr>
        <w:t>« Qu’est-ce que l’expédition de Vancouver a réellement accompli? »)</w:t>
      </w:r>
      <w:r w:rsidRPr="00DD1CDF">
        <w:rPr>
          <w:sz w:val="20"/>
          <w:szCs w:val="20"/>
          <w:lang w:val="fr-CA"/>
        </w:rPr>
        <w:t xml:space="preserve">   </w:t>
      </w:r>
    </w:p>
    <w:p w14:paraId="3B37483F" w14:textId="77777777" w:rsidR="00DD1CDF" w:rsidRDefault="00DD1CDF">
      <w:pPr>
        <w:numPr>
          <w:ilvl w:val="0"/>
          <w:numId w:val="2"/>
        </w:numPr>
        <w:ind w:left="360"/>
        <w:rPr>
          <w:lang w:val="fr-CA"/>
        </w:rPr>
      </w:pPr>
      <w:r w:rsidRPr="00DD1CDF">
        <w:rPr>
          <w:lang w:val="fr-CA"/>
        </w:rPr>
        <w:t>Les étudiants partagent leurs e</w:t>
      </w:r>
      <w:r>
        <w:rPr>
          <w:lang w:val="fr-CA"/>
        </w:rPr>
        <w:t xml:space="preserve">ntrées de journal. Sujet de réflexion : Es-tu d’accord avec les actions et les opinions de ton personnage? Crois-tu que l’on devrait </w:t>
      </w:r>
      <w:r w:rsidR="00BE025A">
        <w:rPr>
          <w:lang w:val="fr-CA"/>
        </w:rPr>
        <w:t>se souvenir de</w:t>
      </w:r>
      <w:r>
        <w:rPr>
          <w:lang w:val="fr-CA"/>
        </w:rPr>
        <w:t xml:space="preserve"> leur voyage? Les histoires de quels autres personnages sont importantes </w:t>
      </w:r>
      <w:r w:rsidR="00333492">
        <w:rPr>
          <w:lang w:val="fr-CA"/>
        </w:rPr>
        <w:t xml:space="preserve">et </w:t>
      </w:r>
      <w:r>
        <w:rPr>
          <w:lang w:val="fr-CA"/>
        </w:rPr>
        <w:t>à ne pas oublier?</w:t>
      </w:r>
    </w:p>
    <w:p w14:paraId="52DB6F94" w14:textId="77777777" w:rsidR="00DD1CDF" w:rsidRPr="00DD1CDF" w:rsidRDefault="00DD1CDF">
      <w:pPr>
        <w:numPr>
          <w:ilvl w:val="0"/>
          <w:numId w:val="2"/>
        </w:numPr>
        <w:ind w:left="360"/>
        <w:rPr>
          <w:lang w:val="fr-CA"/>
        </w:rPr>
      </w:pPr>
      <w:r>
        <w:rPr>
          <w:lang w:val="fr-CA"/>
        </w:rPr>
        <w:t xml:space="preserve">Bien que les entrées de journaux de bord offrent une source primaire d’information détaillée du passé, ce type de source n’est pas toujours transmis aux générations subséquentes. Elles peuvent être perdues, endommagées, ou même intentionnellement altérées ou détruites. </w:t>
      </w:r>
      <w:r w:rsidR="00D62AD2">
        <w:rPr>
          <w:lang w:val="fr-CA"/>
        </w:rPr>
        <w:t xml:space="preserve">Une autre façon d’en apprendre sur le passé est à travers l’histoire orale. Il arrive que les histoires à propos des expériences vécues par un individu soient transmises de génération en génération. Les étudiants choisiront une entrée de journal à partager en tant qu’histoire orale. </w:t>
      </w:r>
    </w:p>
    <w:p w14:paraId="475460AC" w14:textId="77777777" w:rsidR="00F70D66" w:rsidRPr="00A053BD" w:rsidRDefault="00BE025A">
      <w:pPr>
        <w:numPr>
          <w:ilvl w:val="1"/>
          <w:numId w:val="2"/>
        </w:numPr>
        <w:ind w:left="1170"/>
        <w:rPr>
          <w:lang w:val="fr-CA"/>
        </w:rPr>
      </w:pPr>
      <w:r w:rsidRPr="00BE025A">
        <w:rPr>
          <w:lang w:val="fr-CA"/>
        </w:rPr>
        <w:t>Réfléchis à ce qui a chang</w:t>
      </w:r>
      <w:r>
        <w:rPr>
          <w:lang w:val="fr-CA"/>
        </w:rPr>
        <w:t>é</w:t>
      </w:r>
      <w:r w:rsidRPr="00BE025A">
        <w:rPr>
          <w:lang w:val="fr-CA"/>
        </w:rPr>
        <w:t xml:space="preserve"> ou à ce qui est </w:t>
      </w:r>
      <w:r>
        <w:rPr>
          <w:lang w:val="fr-CA"/>
        </w:rPr>
        <w:t xml:space="preserve">resté pareil quand tu as transformé tes écrits en une histoire orale. </w:t>
      </w:r>
      <w:r w:rsidRPr="00BE025A">
        <w:rPr>
          <w:lang w:val="fr-CA"/>
        </w:rPr>
        <w:t xml:space="preserve">Quel est le principal message que tu veux faire passer à </w:t>
      </w:r>
      <w:r>
        <w:rPr>
          <w:lang w:val="fr-CA"/>
        </w:rPr>
        <w:t xml:space="preserve">l’auditoire? </w:t>
      </w:r>
    </w:p>
    <w:p w14:paraId="0B0D9382" w14:textId="77777777" w:rsidR="00F70D66" w:rsidRPr="00A053BD" w:rsidRDefault="00F70D66">
      <w:pPr>
        <w:rPr>
          <w:lang w:val="fr-CA"/>
        </w:rPr>
      </w:pPr>
    </w:p>
    <w:p w14:paraId="22E0A0B8" w14:textId="77777777" w:rsidR="00F70D66" w:rsidRDefault="00B01EE8">
      <w:proofErr w:type="spellStart"/>
      <w:r>
        <w:t>Res</w:t>
      </w:r>
      <w:r w:rsidR="00BE025A">
        <w:t>s</w:t>
      </w:r>
      <w:r>
        <w:t>ources</w:t>
      </w:r>
      <w:proofErr w:type="spellEnd"/>
      <w:r w:rsidR="00BE025A">
        <w:t xml:space="preserve"> </w:t>
      </w:r>
      <w:proofErr w:type="spellStart"/>
      <w:r w:rsidR="00BE025A">
        <w:t>supplémentaires</w:t>
      </w:r>
      <w:proofErr w:type="spellEnd"/>
    </w:p>
    <w:p w14:paraId="1E82790E" w14:textId="77777777" w:rsidR="00F70D66" w:rsidRPr="003A47BD" w:rsidRDefault="00BE025A">
      <w:pPr>
        <w:numPr>
          <w:ilvl w:val="0"/>
          <w:numId w:val="3"/>
        </w:numPr>
        <w:spacing w:after="0"/>
        <w:rPr>
          <w:lang w:val="fr-CA"/>
        </w:rPr>
      </w:pPr>
      <w:r w:rsidRPr="003A47BD">
        <w:rPr>
          <w:lang w:val="fr-CA"/>
        </w:rPr>
        <w:lastRenderedPageBreak/>
        <w:t xml:space="preserve">Citations de membres de l’équipage tirées du livre </w:t>
      </w:r>
      <w:r w:rsidR="003A47BD" w:rsidRPr="003A47BD">
        <w:rPr>
          <w:lang w:val="fr-CA"/>
        </w:rPr>
        <w:t xml:space="preserve">de non-fiction de Stephen R. Brown </w:t>
      </w:r>
      <w:r w:rsidRPr="003A47BD">
        <w:rPr>
          <w:i/>
          <w:lang w:val="fr-CA"/>
        </w:rPr>
        <w:t xml:space="preserve">Madness, </w:t>
      </w:r>
      <w:proofErr w:type="spellStart"/>
      <w:r w:rsidRPr="003A47BD">
        <w:rPr>
          <w:i/>
          <w:lang w:val="fr-CA"/>
        </w:rPr>
        <w:t>Betrayal</w:t>
      </w:r>
      <w:proofErr w:type="spellEnd"/>
      <w:r w:rsidRPr="003A47BD">
        <w:rPr>
          <w:i/>
          <w:lang w:val="fr-CA"/>
        </w:rPr>
        <w:t xml:space="preserve"> and the </w:t>
      </w:r>
      <w:proofErr w:type="spellStart"/>
      <w:r w:rsidRPr="003A47BD">
        <w:rPr>
          <w:i/>
          <w:lang w:val="fr-CA"/>
        </w:rPr>
        <w:t>Lash</w:t>
      </w:r>
      <w:proofErr w:type="spellEnd"/>
      <w:r w:rsidRPr="003A47BD">
        <w:rPr>
          <w:i/>
          <w:lang w:val="fr-CA"/>
        </w:rPr>
        <w:t xml:space="preserve">: The </w:t>
      </w:r>
      <w:proofErr w:type="spellStart"/>
      <w:r w:rsidRPr="003A47BD">
        <w:rPr>
          <w:i/>
          <w:lang w:val="fr-CA"/>
        </w:rPr>
        <w:t>Epic</w:t>
      </w:r>
      <w:proofErr w:type="spellEnd"/>
      <w:r w:rsidRPr="003A47BD">
        <w:rPr>
          <w:i/>
          <w:lang w:val="fr-CA"/>
        </w:rPr>
        <w:t xml:space="preserve"> Voyage of </w:t>
      </w:r>
      <w:proofErr w:type="spellStart"/>
      <w:r w:rsidRPr="003A47BD">
        <w:rPr>
          <w:i/>
          <w:lang w:val="fr-CA"/>
        </w:rPr>
        <w:t>Captain</w:t>
      </w:r>
      <w:proofErr w:type="spellEnd"/>
      <w:r w:rsidRPr="003A47BD">
        <w:rPr>
          <w:i/>
          <w:lang w:val="fr-CA"/>
        </w:rPr>
        <w:t xml:space="preserve"> George Vancouver</w:t>
      </w:r>
      <w:r w:rsidRPr="003A47BD">
        <w:rPr>
          <w:lang w:val="fr-CA"/>
        </w:rPr>
        <w:t xml:space="preserve"> </w:t>
      </w:r>
      <w:r w:rsidR="003A47BD" w:rsidRPr="003A47BD">
        <w:rPr>
          <w:lang w:val="fr-CA"/>
        </w:rPr>
        <w:t>(Folie, traitrise et</w:t>
      </w:r>
      <w:r w:rsidR="003A47BD">
        <w:rPr>
          <w:lang w:val="fr-CA"/>
        </w:rPr>
        <w:t xml:space="preserve"> coups de fouet : </w:t>
      </w:r>
      <w:r w:rsidR="003A47BD" w:rsidRPr="003A47BD">
        <w:rPr>
          <w:lang w:val="fr-CA"/>
        </w:rPr>
        <w:t xml:space="preserve"> </w:t>
      </w:r>
      <w:r w:rsidR="003A47BD">
        <w:rPr>
          <w:lang w:val="fr-CA"/>
        </w:rPr>
        <w:t>l’épique voyage du capitaine George Vancouver)</w:t>
      </w:r>
    </w:p>
    <w:p w14:paraId="0E6AC922" w14:textId="77777777" w:rsidR="00F70D66" w:rsidRDefault="003A47BD">
      <w:pPr>
        <w:numPr>
          <w:ilvl w:val="0"/>
          <w:numId w:val="3"/>
        </w:numPr>
      </w:pPr>
      <w:proofErr w:type="spellStart"/>
      <w:r>
        <w:t>Lettres</w:t>
      </w:r>
      <w:proofErr w:type="spellEnd"/>
      <w:r>
        <w:t xml:space="preserve"> </w:t>
      </w:r>
      <w:proofErr w:type="spellStart"/>
      <w:r>
        <w:t>originales</w:t>
      </w:r>
      <w:proofErr w:type="spellEnd"/>
      <w:r>
        <w:t xml:space="preserve"> </w:t>
      </w:r>
      <w:proofErr w:type="spellStart"/>
      <w:r>
        <w:t>d’Archibald</w:t>
      </w:r>
      <w:proofErr w:type="spellEnd"/>
      <w:r>
        <w:t xml:space="preserve"> Menzies dans la </w:t>
      </w:r>
      <w:proofErr w:type="spellStart"/>
      <w:r>
        <w:t>bibliothèque</w:t>
      </w:r>
      <w:proofErr w:type="spellEnd"/>
      <w:r>
        <w:t xml:space="preserve"> </w:t>
      </w:r>
      <w:proofErr w:type="spellStart"/>
      <w:r>
        <w:t>d’État</w:t>
      </w:r>
      <w:proofErr w:type="spellEnd"/>
      <w:r>
        <w:t xml:space="preserve"> de New South Wales</w:t>
      </w:r>
      <w:r w:rsidR="00C64C59">
        <w:t xml:space="preserve"> </w:t>
      </w:r>
      <w:r w:rsidR="00C64C59" w:rsidRPr="00C64C59">
        <w:rPr>
          <w:lang w:val="en-CA"/>
        </w:rPr>
        <w:t xml:space="preserve">« </w:t>
      </w:r>
      <w:r>
        <w:t>​​</w:t>
      </w:r>
      <w:hyperlink r:id="rId7">
        <w:r>
          <w:rPr>
            <w:color w:val="1155CC"/>
            <w:u w:val="single"/>
          </w:rPr>
          <w:t>Series 61: Papers, Being Mainly Letters Received by Banks from Archibald Menzies, 1790-1795, 1798</w:t>
        </w:r>
      </w:hyperlink>
      <w:r w:rsidR="00C64C59">
        <w:rPr>
          <w:color w:val="1155CC"/>
          <w:u w:val="single"/>
        </w:rPr>
        <w:t> </w:t>
      </w:r>
      <w:r w:rsidR="004C4255">
        <w:rPr>
          <w:color w:val="1155CC"/>
          <w:u w:val="single"/>
        </w:rPr>
        <w:t xml:space="preserve"> </w:t>
      </w:r>
      <w:r w:rsidR="004C4255">
        <w:rPr>
          <w:color w:val="1155CC"/>
          <w:u w:val="single"/>
          <w:lang w:val="fr-CA"/>
        </w:rPr>
        <w:t>(en anglais seulement)</w:t>
      </w:r>
      <w:r w:rsidR="004C4255" w:rsidRPr="00FF4198">
        <w:rPr>
          <w:lang w:val="fr-CA"/>
        </w:rPr>
        <w:t>.</w:t>
      </w:r>
      <w:r w:rsidR="00C64C59" w:rsidRPr="00C64C59">
        <w:rPr>
          <w:lang w:val="en-CA"/>
        </w:rPr>
        <w:t>»</w:t>
      </w:r>
    </w:p>
    <w:sectPr w:rsidR="00F70D66">
      <w:headerReference w:type="default" r:id="rId8"/>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F4CDE" w14:textId="77777777" w:rsidR="00B01EE8" w:rsidRDefault="00B01EE8">
      <w:pPr>
        <w:spacing w:after="0" w:line="240" w:lineRule="auto"/>
      </w:pPr>
      <w:r>
        <w:separator/>
      </w:r>
    </w:p>
  </w:endnote>
  <w:endnote w:type="continuationSeparator" w:id="0">
    <w:p w14:paraId="6F9F9752" w14:textId="77777777" w:rsidR="00B01EE8" w:rsidRDefault="00B01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92800" w14:textId="77777777" w:rsidR="00F70D66" w:rsidRDefault="00DB3484">
    <w:pPr>
      <w:ind w:left="-90"/>
      <w:rPr>
        <w:rFonts w:ascii="IM Fell English SC" w:eastAsia="IM Fell English SC" w:hAnsi="IM Fell English SC" w:cs="IM Fell English SC"/>
      </w:rPr>
    </w:pPr>
    <w:r>
      <w:pict w14:anchorId="3D5857C0">
        <v:rect id="_x0000_i1026" style="width:0;height:1.5pt" o:hralign="center" o:hrstd="t" o:hr="t" fillcolor="#a0a0a0" stroked="f"/>
      </w:pict>
    </w:r>
  </w:p>
  <w:p w14:paraId="2C304B4A" w14:textId="77777777" w:rsidR="00F70D66" w:rsidRPr="000B7915" w:rsidRDefault="000B7915">
    <w:pPr>
      <w:rPr>
        <w:rFonts w:ascii="IM Fell English SC" w:eastAsia="IM Fell English SC" w:hAnsi="IM Fell English SC" w:cs="IM Fell English SC"/>
        <w:lang w:val="fr-CA"/>
      </w:rPr>
    </w:pPr>
    <w:r w:rsidRPr="000B7915">
      <w:rPr>
        <w:rFonts w:ascii="IM Fell English SC" w:eastAsia="IM Fell English SC" w:hAnsi="IM Fell English SC" w:cs="IM Fell English SC"/>
        <w:lang w:val="fr-CA"/>
      </w:rPr>
      <w:t xml:space="preserve">Plan de cours | Rencontres | </w:t>
    </w:r>
    <w:r>
      <w:rPr>
        <w:rFonts w:ascii="IM Fell English SC" w:eastAsia="IM Fell English SC" w:hAnsi="IM Fell English SC" w:cs="IM Fell English SC"/>
        <w:lang w:val="fr-CA"/>
      </w:rPr>
      <w:t>L’équipage du capitaine Vancouver</w:t>
    </w:r>
    <w:r w:rsidRPr="000B7915">
      <w:rPr>
        <w:rFonts w:ascii="IM Fell English SC" w:eastAsia="IM Fell English SC" w:hAnsi="IM Fell English SC" w:cs="IM Fell English SC"/>
        <w:lang w:val="fr-CA"/>
      </w:rPr>
      <w:tab/>
    </w:r>
    <w:r w:rsidRPr="000B7915">
      <w:rPr>
        <w:rFonts w:ascii="IM Fell English SC" w:eastAsia="IM Fell English SC" w:hAnsi="IM Fell English SC" w:cs="IM Fell English SC"/>
        <w:lang w:val="fr-CA"/>
      </w:rPr>
      <w:tab/>
    </w:r>
    <w:r w:rsidRPr="000B7915">
      <w:rPr>
        <w:rFonts w:ascii="Lato Light" w:eastAsia="Lato Light" w:hAnsi="Lato Light" w:cs="Lato Light"/>
        <w:lang w:val="fr-CA"/>
      </w:rPr>
      <w:t xml:space="preserve">           </w:t>
    </w:r>
    <w:r w:rsidRPr="000B7915">
      <w:rPr>
        <w:rFonts w:ascii="Lato Light" w:eastAsia="Lato Light" w:hAnsi="Lato Light" w:cs="Lato Light"/>
        <w:lang w:val="fr-CA"/>
      </w:rPr>
      <w:tab/>
      <w:t xml:space="preserve">       </w:t>
    </w:r>
    <w:r w:rsidRPr="000B7915">
      <w:rPr>
        <w:rFonts w:ascii="Lato Light" w:eastAsia="Lato Light" w:hAnsi="Lato Light" w:cs="Lato Light"/>
        <w:lang w:val="fr-CA"/>
      </w:rPr>
      <w:tab/>
    </w:r>
    <w:r w:rsidRPr="000B7915">
      <w:rPr>
        <w:rFonts w:ascii="Lato Light" w:eastAsia="Lato Light" w:hAnsi="Lato Light" w:cs="Lato Light"/>
        <w:lang w:val="fr-CA"/>
      </w:rPr>
      <w:tab/>
      <w:t xml:space="preserve">   </w:t>
    </w:r>
    <w:r>
      <w:rPr>
        <w:rFonts w:ascii="Lato Light" w:eastAsia="Lato Light" w:hAnsi="Lato Light" w:cs="Lato Light"/>
      </w:rPr>
      <w:fldChar w:fldCharType="begin"/>
    </w:r>
    <w:r w:rsidRPr="000B7915">
      <w:rPr>
        <w:rFonts w:ascii="Lato Light" w:eastAsia="Lato Light" w:hAnsi="Lato Light" w:cs="Lato Light"/>
        <w:lang w:val="fr-CA"/>
      </w:rPr>
      <w:instrText>PAGE</w:instrText>
    </w:r>
    <w:r>
      <w:rPr>
        <w:rFonts w:ascii="Lato Light" w:eastAsia="Lato Light" w:hAnsi="Lato Light" w:cs="Lato Light"/>
      </w:rPr>
      <w:fldChar w:fldCharType="separate"/>
    </w:r>
    <w:r w:rsidR="003A3905" w:rsidRPr="000B7915">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D5EC" w14:textId="77777777" w:rsidR="00B01EE8" w:rsidRDefault="00B01EE8">
      <w:pPr>
        <w:spacing w:after="0" w:line="240" w:lineRule="auto"/>
      </w:pPr>
      <w:r>
        <w:separator/>
      </w:r>
    </w:p>
  </w:footnote>
  <w:footnote w:type="continuationSeparator" w:id="0">
    <w:p w14:paraId="1C4727E5" w14:textId="77777777" w:rsidR="00B01EE8" w:rsidRDefault="00B01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05448" w14:textId="77777777" w:rsidR="00F70D66" w:rsidRDefault="000B7915">
    <w:pPr>
      <w:pStyle w:val="Title"/>
      <w:spacing w:after="0" w:line="240" w:lineRule="auto"/>
      <w:rPr>
        <w:rFonts w:ascii="IM Fell English SC" w:eastAsia="IM Fell English SC" w:hAnsi="IM Fell English SC" w:cs="IM Fell English SC"/>
        <w:i/>
        <w:sz w:val="60"/>
        <w:szCs w:val="60"/>
      </w:rPr>
    </w:pPr>
    <w:r>
      <w:rPr>
        <w:rFonts w:ascii="IM Fell English SC" w:eastAsia="IM Fell English SC" w:hAnsi="IM Fell English SC" w:cs="IM Fell English SC"/>
        <w:i/>
        <w:color w:val="E0B55B"/>
        <w:sz w:val="28"/>
        <w:szCs w:val="28"/>
      </w:rPr>
      <w:t xml:space="preserve">Nouvelles </w:t>
    </w:r>
    <w:r w:rsidR="00575722">
      <w:rPr>
        <w:rFonts w:ascii="IM Fell English SC" w:eastAsia="IM Fell English SC" w:hAnsi="IM Fell English SC" w:cs="IM Fell English SC"/>
        <w:i/>
        <w:color w:val="E0B55B"/>
        <w:sz w:val="28"/>
        <w:szCs w:val="28"/>
      </w:rPr>
      <w:t>p</w:t>
    </w:r>
    <w:r>
      <w:rPr>
        <w:rFonts w:ascii="IM Fell English SC" w:eastAsia="IM Fell English SC" w:hAnsi="IM Fell English SC" w:cs="IM Fell English SC"/>
        <w:i/>
        <w:color w:val="E0B55B"/>
        <w:sz w:val="28"/>
        <w:szCs w:val="28"/>
      </w:rPr>
      <w:t>erspectives</w:t>
    </w:r>
    <w:r>
      <w:rPr>
        <w:rFonts w:ascii="IM Fell English SC" w:eastAsia="IM Fell English SC" w:hAnsi="IM Fell English SC" w:cs="IM Fell English SC"/>
        <w:i/>
        <w:color w:val="E0B55B"/>
        <w:sz w:val="50"/>
        <w:szCs w:val="50"/>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t xml:space="preserve">       </w:t>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noProof/>
      </w:rPr>
      <w:drawing>
        <wp:anchor distT="114300" distB="114300" distL="114300" distR="114300" simplePos="0" relativeHeight="251658240" behindDoc="0" locked="0" layoutInCell="1" hidden="0" allowOverlap="1" wp14:anchorId="5709CFC4" wp14:editId="2E747629">
          <wp:simplePos x="0" y="0"/>
          <wp:positionH relativeFrom="column">
            <wp:posOffset>4921575</wp:posOffset>
          </wp:positionH>
          <wp:positionV relativeFrom="paragraph">
            <wp:posOffset>-133349</wp:posOffset>
          </wp:positionV>
          <wp:extent cx="804863" cy="481258"/>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p>
  <w:p w14:paraId="778E33C2" w14:textId="77777777" w:rsidR="00F70D66" w:rsidRDefault="00DB3484">
    <w:pPr>
      <w:spacing w:after="200"/>
    </w:pPr>
    <w:r>
      <w:pict w14:anchorId="44E5C235">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4F36"/>
    <w:multiLevelType w:val="multilevel"/>
    <w:tmpl w:val="269CA8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8E78AC"/>
    <w:multiLevelType w:val="multilevel"/>
    <w:tmpl w:val="7110E9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50A5ADF"/>
    <w:multiLevelType w:val="multilevel"/>
    <w:tmpl w:val="AB6A88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135FAC"/>
    <w:multiLevelType w:val="multilevel"/>
    <w:tmpl w:val="4336F0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0AF31AD"/>
    <w:multiLevelType w:val="multilevel"/>
    <w:tmpl w:val="044425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A937E77"/>
    <w:multiLevelType w:val="multilevel"/>
    <w:tmpl w:val="E15AB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4A30E0B"/>
    <w:multiLevelType w:val="multilevel"/>
    <w:tmpl w:val="BD8C1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7CF486A"/>
    <w:multiLevelType w:val="multilevel"/>
    <w:tmpl w:val="814A5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AE231FE"/>
    <w:multiLevelType w:val="multilevel"/>
    <w:tmpl w:val="56AC83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B183A92"/>
    <w:multiLevelType w:val="multilevel"/>
    <w:tmpl w:val="546C27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0E67B1A"/>
    <w:multiLevelType w:val="multilevel"/>
    <w:tmpl w:val="B394A5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4"/>
  </w:num>
  <w:num w:numId="3">
    <w:abstractNumId w:val="3"/>
  </w:num>
  <w:num w:numId="4">
    <w:abstractNumId w:val="7"/>
  </w:num>
  <w:num w:numId="5">
    <w:abstractNumId w:val="1"/>
  </w:num>
  <w:num w:numId="6">
    <w:abstractNumId w:val="5"/>
  </w:num>
  <w:num w:numId="7">
    <w:abstractNumId w:val="0"/>
  </w:num>
  <w:num w:numId="8">
    <w:abstractNumId w:val="8"/>
  </w:num>
  <w:num w:numId="9">
    <w:abstractNumId w:val="2"/>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jA1NDU1tDAwtLRU0lEKTi0uzszPAykwrAUAmv513ywAAAA="/>
  </w:docVars>
  <w:rsids>
    <w:rsidRoot w:val="00F70D66"/>
    <w:rsid w:val="00002C07"/>
    <w:rsid w:val="00061B14"/>
    <w:rsid w:val="000B7915"/>
    <w:rsid w:val="00190712"/>
    <w:rsid w:val="001B1471"/>
    <w:rsid w:val="00275425"/>
    <w:rsid w:val="002B6F77"/>
    <w:rsid w:val="002E572F"/>
    <w:rsid w:val="003175AA"/>
    <w:rsid w:val="00333492"/>
    <w:rsid w:val="003A3905"/>
    <w:rsid w:val="003A47BD"/>
    <w:rsid w:val="004569EB"/>
    <w:rsid w:val="004A0285"/>
    <w:rsid w:val="004C4255"/>
    <w:rsid w:val="004E380E"/>
    <w:rsid w:val="004F6F08"/>
    <w:rsid w:val="0052762F"/>
    <w:rsid w:val="00544116"/>
    <w:rsid w:val="00575722"/>
    <w:rsid w:val="00593076"/>
    <w:rsid w:val="005A4C2E"/>
    <w:rsid w:val="005C0523"/>
    <w:rsid w:val="005E4D1A"/>
    <w:rsid w:val="0060033E"/>
    <w:rsid w:val="00645A02"/>
    <w:rsid w:val="00715AFB"/>
    <w:rsid w:val="007963B8"/>
    <w:rsid w:val="007E6F64"/>
    <w:rsid w:val="007F1D4A"/>
    <w:rsid w:val="00857D8C"/>
    <w:rsid w:val="008C45A8"/>
    <w:rsid w:val="008F7ECD"/>
    <w:rsid w:val="00924D03"/>
    <w:rsid w:val="009544B3"/>
    <w:rsid w:val="0099161F"/>
    <w:rsid w:val="009D56E7"/>
    <w:rsid w:val="00A053BD"/>
    <w:rsid w:val="00B01EE8"/>
    <w:rsid w:val="00BE025A"/>
    <w:rsid w:val="00C64C59"/>
    <w:rsid w:val="00C7669F"/>
    <w:rsid w:val="00D62AD2"/>
    <w:rsid w:val="00D863A3"/>
    <w:rsid w:val="00D94BC1"/>
    <w:rsid w:val="00DA2CFD"/>
    <w:rsid w:val="00DB3484"/>
    <w:rsid w:val="00DD1CDF"/>
    <w:rsid w:val="00E373D2"/>
    <w:rsid w:val="00EA2394"/>
    <w:rsid w:val="00F1541F"/>
    <w:rsid w:val="00F51D65"/>
    <w:rsid w:val="00F70D66"/>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728A837D"/>
  <w15:docId w15:val="{12D075B7-4E3C-46CE-8EE1-4883D7D1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GB"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0B79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B7915"/>
  </w:style>
  <w:style w:type="paragraph" w:styleId="Footer">
    <w:name w:val="footer"/>
    <w:basedOn w:val="Normal"/>
    <w:link w:val="FooterChar"/>
    <w:uiPriority w:val="99"/>
    <w:unhideWhenUsed/>
    <w:rsid w:val="000B791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B7915"/>
  </w:style>
  <w:style w:type="paragraph" w:styleId="ListParagraph">
    <w:name w:val="List Paragraph"/>
    <w:basedOn w:val="Normal"/>
    <w:uiPriority w:val="34"/>
    <w:qFormat/>
    <w:rsid w:val="007E6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transcripts.sl.nsw.gov.au/section/series-61-papers-being-mainly-letters-received-banksfrom-archibald-menzies-1790-1795-179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56</Words>
  <Characters>7161</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3</cp:revision>
  <dcterms:created xsi:type="dcterms:W3CDTF">2023-05-11T02:35:00Z</dcterms:created>
  <dcterms:modified xsi:type="dcterms:W3CDTF">2023-05-12T02:02:00Z</dcterms:modified>
</cp:coreProperties>
</file>